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Todd L</w:t>
      </w:r>
      <w:r w:rsidR="00A51BE8" w:rsidRPr="00A01361">
        <w:t>a</w:t>
      </w:r>
      <w:r w:rsidRPr="00A01361">
        <w:t>Marr</w:t>
      </w:r>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r w:rsidRPr="00A01361">
        <w:t>Marchman</w:t>
      </w:r>
    </w:p>
    <w:p w14:paraId="1810A4FF" w14:textId="77777777" w:rsidR="00DE10D3" w:rsidRPr="00A01361" w:rsidRDefault="00DE10D3" w:rsidP="00631C3B">
      <w:pPr>
        <w:spacing w:before="120" w:after="0"/>
        <w:jc w:val="center"/>
      </w:pPr>
      <w:r w:rsidRPr="00A01361">
        <w:t>Anne Fernald</w:t>
      </w:r>
    </w:p>
    <w:p w14:paraId="51969411" w14:textId="6860445A"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67</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0DAA5B24" w:rsidR="00161D58" w:rsidRPr="00A01361" w:rsidRDefault="00DE10D3" w:rsidP="00631C3B">
      <w:pPr>
        <w:spacing w:before="120" w:after="0"/>
      </w:pPr>
      <w:r w:rsidRPr="00A01361">
        <w:t xml:space="preserve">We are grateful to the </w:t>
      </w:r>
      <w:r w:rsidR="004F4DDB">
        <w:t>families</w:t>
      </w:r>
      <w:r w:rsidRPr="00A01361">
        <w:t xml:space="preserve"> who participated in this research, and </w:t>
      </w:r>
      <w:r w:rsidR="00FF58BD">
        <w:t xml:space="preserve">to </w:t>
      </w:r>
      <w:r w:rsidRPr="00A01361">
        <w:t xml:space="preserve">the California School for the Deaf. </w:t>
      </w:r>
      <w:r w:rsidR="00F00428">
        <w:t>S</w:t>
      </w:r>
      <w:r w:rsidR="00470D8F" w:rsidRPr="00A01361">
        <w:t>p</w:t>
      </w:r>
      <w:r w:rsidR="004B5ED4">
        <w:t xml:space="preserve">ecial thanks to Karina Pedersen, </w:t>
      </w:r>
      <w:r w:rsidR="00470D8F" w:rsidRPr="00A01361">
        <w:t>Lisalee Egbert</w:t>
      </w:r>
      <w:r w:rsidR="004B5ED4">
        <w:t xml:space="preserve">, Laura Petersen, and Michele Berke </w:t>
      </w:r>
      <w:r w:rsidR="00470D8F" w:rsidRPr="00A01361">
        <w:t>for help with participant recruitment</w:t>
      </w:r>
      <w:r w:rsidR="00FF58BD">
        <w:t>;</w:t>
      </w:r>
      <w:r w:rsidR="0067678D" w:rsidRPr="00A01361">
        <w:t xml:space="preserve">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for hel</w:t>
      </w:r>
      <w:r w:rsidR="00FF58BD">
        <w:t xml:space="preserve">p with </w:t>
      </w:r>
      <w:r w:rsidR="005443DE">
        <w:t xml:space="preserve">stimuli </w:t>
      </w:r>
      <w:r w:rsidR="00FF58BD">
        <w:t>creation;</w:t>
      </w:r>
      <w:r w:rsidR="0067678D" w:rsidRPr="00A01361">
        <w:t xml:space="preserve"> </w:t>
      </w:r>
      <w:r w:rsidR="005935CF">
        <w:t>to Michael Henry Tess</w:t>
      </w:r>
      <w:r w:rsidR="00FF58BD">
        <w:t>ler for help with data analysis;</w:t>
      </w:r>
      <w:r w:rsidR="005935CF">
        <w:t xml:space="preserve"> and </w:t>
      </w:r>
      <w:r w:rsidRPr="00A01361">
        <w:t>to Shane Blau, Kat Adams, Melanie Ashland, and the staff of the Language Learning Lab at Stanford University.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24D3EC93" w:rsidR="007A2CE6" w:rsidRDefault="007A2CE6" w:rsidP="00FF42AA">
      <w:pPr>
        <w:pStyle w:val="Abstract"/>
        <w:keepNext w:val="0"/>
        <w:keepLines w:val="0"/>
        <w:widowControl w:val="0"/>
        <w:spacing w:before="0" w:after="0" w:line="480" w:lineRule="auto"/>
        <w:rPr>
          <w:rFonts w:ascii="Cambria" w:hAnsi="Cambria"/>
          <w:sz w:val="24"/>
          <w:szCs w:val="24"/>
        </w:rPr>
      </w:pPr>
      <w:r w:rsidRPr="00A01361">
        <w:rPr>
          <w:rFonts w:ascii="Cambria" w:hAnsi="Cambria"/>
          <w:sz w:val="24"/>
          <w:szCs w:val="24"/>
        </w:rPr>
        <w:t xml:space="preserve">The ability to interpret language rapidly is critical for developing 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by very young children has used eye movements as a window into their emerging comprehension abilities (Fernald &amp; Marchman, 2012). In this study, we developed the first measures of children’s real-time comprehension </w:t>
      </w:r>
      <w:r w:rsidR="009B06F2">
        <w:rPr>
          <w:rFonts w:ascii="Cambria" w:hAnsi="Cambria"/>
          <w:sz w:val="24"/>
          <w:szCs w:val="24"/>
        </w:rPr>
        <w:t xml:space="preserve">of </w:t>
      </w:r>
      <w:r w:rsidR="004C6138">
        <w:rPr>
          <w:rFonts w:ascii="Cambria" w:hAnsi="Cambria"/>
          <w:sz w:val="24"/>
          <w:szCs w:val="24"/>
        </w:rPr>
        <w:t xml:space="preserve">a visual language, </w:t>
      </w:r>
      <w:r w:rsidR="009B06F2">
        <w:rPr>
          <w:rFonts w:ascii="Cambria" w:hAnsi="Cambria"/>
          <w:sz w:val="24"/>
          <w:szCs w:val="24"/>
        </w:rPr>
        <w:t>American Sign Language (ASL)</w:t>
      </w:r>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ASL-learning children (16-53 mos,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r w:rsidR="00004C71">
        <w:rPr>
          <w:rFonts w:ascii="Cambria" w:hAnsi="Cambria"/>
          <w:sz w:val="24"/>
          <w:szCs w:val="24"/>
        </w:rPr>
        <w:t xml:space="preserve">ASL </w:t>
      </w:r>
      <w:r w:rsidRPr="00A01361">
        <w:rPr>
          <w:rFonts w:ascii="Cambria" w:hAnsi="Cambria"/>
          <w:sz w:val="24"/>
          <w:szCs w:val="24"/>
        </w:rPr>
        <w:t xml:space="preserve">comprehension improved with age, moving toward the efficiency of adult signers. Importantly, </w:t>
      </w:r>
      <w:r w:rsidR="00004C71">
        <w:rPr>
          <w:rFonts w:ascii="Cambria" w:hAnsi="Cambria"/>
          <w:sz w:val="24"/>
          <w:szCs w:val="24"/>
        </w:rPr>
        <w:t xml:space="preserve">variation in </w:t>
      </w:r>
      <w:r w:rsidRPr="00A01361">
        <w:rPr>
          <w:rFonts w:ascii="Cambria" w:hAnsi="Cambria"/>
          <w:sz w:val="24"/>
          <w:szCs w:val="24"/>
        </w:rPr>
        <w:t>childr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Finally,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experience with a visual language, and not by deafness. These findings show</w:t>
      </w:r>
      <w:r w:rsidR="00004C71">
        <w:rPr>
          <w:rFonts w:ascii="Cambria" w:hAnsi="Cambria"/>
          <w:sz w:val="24"/>
          <w:szCs w:val="24"/>
        </w:rPr>
        <w:t xml:space="preserve"> important</w:t>
      </w:r>
      <w:r w:rsidRPr="00A01361">
        <w:rPr>
          <w:rFonts w:ascii="Cambria" w:hAnsi="Cambria"/>
          <w:sz w:val="24"/>
          <w:szCs w:val="24"/>
        </w:rPr>
        <w:t xml:space="preserve"> parallels </w:t>
      </w:r>
      <w:r w:rsidR="009B06F2">
        <w:rPr>
          <w:rFonts w:ascii="Cambria" w:hAnsi="Cambria"/>
          <w:sz w:val="24"/>
          <w:szCs w:val="24"/>
        </w:rPr>
        <w:t>between children learning signed and spoken languages in</w:t>
      </w:r>
      <w:r w:rsidR="009B06F2" w:rsidRPr="00A01361">
        <w:rPr>
          <w:rFonts w:ascii="Cambria" w:hAnsi="Cambria"/>
          <w:sz w:val="24"/>
          <w:szCs w:val="24"/>
        </w:rPr>
        <w:t xml:space="preserve"> </w:t>
      </w:r>
      <w:r w:rsidRPr="00A01361">
        <w:rPr>
          <w:rFonts w:ascii="Cambria" w:hAnsi="Cambria"/>
          <w:sz w:val="24"/>
          <w:szCs w:val="24"/>
        </w:rPr>
        <w:t xml:space="preserve">the </w:t>
      </w:r>
      <w:r w:rsidR="009B06F2">
        <w:rPr>
          <w:rFonts w:ascii="Cambria" w:hAnsi="Cambria"/>
          <w:sz w:val="24"/>
          <w:szCs w:val="24"/>
        </w:rPr>
        <w:t xml:space="preserve">early </w:t>
      </w:r>
      <w:r w:rsidRPr="00A01361">
        <w:rPr>
          <w:rFonts w:ascii="Cambria" w:hAnsi="Cambria"/>
          <w:sz w:val="24"/>
          <w:szCs w:val="24"/>
        </w:rPr>
        <w:t xml:space="preserve">development of </w:t>
      </w:r>
      <w:r w:rsidR="009B06F2">
        <w:rPr>
          <w:rFonts w:ascii="Cambria" w:hAnsi="Cambria"/>
          <w:sz w:val="24"/>
          <w:szCs w:val="24"/>
        </w:rPr>
        <w:t xml:space="preserve">real-time </w:t>
      </w:r>
      <w:r w:rsidR="00BB4C1D">
        <w:rPr>
          <w:rFonts w:ascii="Cambria" w:hAnsi="Cambria"/>
          <w:sz w:val="24"/>
          <w:szCs w:val="24"/>
        </w:rPr>
        <w:t>language comprehension.</w:t>
      </w:r>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3B583CBB" w:rsidR="00BB4C1D" w:rsidRDefault="00ED7F0A" w:rsidP="00BB4C1D">
      <w:pPr>
        <w:spacing w:before="0" w:after="120" w:line="48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r w:rsidR="00C10948">
        <w:t xml:space="preserve">Bergelson &amp; Swingley,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efficiency of language processing,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Perfors</w:t>
      </w:r>
      <w:r w:rsidR="000A2B41" w:rsidRPr="00A01361">
        <w:t xml:space="preserve"> &amp; Marchman, </w:t>
      </w:r>
      <w:r w:rsidR="00054036" w:rsidRPr="00A01361">
        <w:t>20</w:t>
      </w:r>
      <w:r w:rsidR="00054036">
        <w:t>06</w:t>
      </w:r>
      <w:r w:rsidR="000A2B41" w:rsidRPr="00A01361">
        <w:t>; Marchman &amp; Fernald, 2008).</w:t>
      </w:r>
      <w:r w:rsidR="009B36C7">
        <w:t xml:space="preserve">  </w:t>
      </w:r>
    </w:p>
    <w:p w14:paraId="35487ED1" w14:textId="743AD632"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FF42AA">
        <w:t xml:space="preserve"> use eye-movements to explore</w:t>
      </w:r>
      <w:r w:rsidR="005443DE">
        <w:t xml:space="preserve"> the </w:t>
      </w:r>
      <w:r w:rsidR="003565BB">
        <w:t>develop</w:t>
      </w:r>
      <w:r w:rsidR="00ED1551">
        <w:t xml:space="preserve">ment of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r w:rsidR="001C7147">
        <w:t>among ASL-learning children</w:t>
      </w:r>
      <w:r w:rsidR="00FF42AA">
        <w:t>’s</w:t>
      </w:r>
      <w:r w:rsidR="001C7147">
        <w:t xml:space="preserve"> </w:t>
      </w:r>
      <w:r w:rsidR="003565BB" w:rsidRPr="003565BB">
        <w:t xml:space="preserve">processing </w:t>
      </w:r>
      <w:r w:rsidR="001C7147">
        <w:t>skills</w:t>
      </w:r>
      <w:r w:rsidR="003565BB">
        <w:t xml:space="preserve"> </w:t>
      </w:r>
      <w:r w:rsidR="00593DC5">
        <w:t xml:space="preserve">are </w:t>
      </w:r>
      <w:r w:rsidR="003565BB" w:rsidRPr="003565BB">
        <w:t xml:space="preserve">related to </w:t>
      </w:r>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w:t>
      </w:r>
      <w:r w:rsidR="00386007">
        <w:lastRenderedPageBreak/>
        <w:t xml:space="preserve">the accuracy and time course of </w:t>
      </w:r>
      <w:r w:rsidR="00AC4347">
        <w:t xml:space="preserve">ASL </w:t>
      </w:r>
      <w:r w:rsidR="00386007">
        <w:t xml:space="preserve">processing in both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1" w:name="spoken-language-processing"/>
      <w:bookmarkStart w:id="2" w:name="asl-processing-with-adults"/>
      <w:bookmarkEnd w:id="1"/>
      <w:bookmarkEnd w:id="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Corina &amp; Emmorey, 1993)</w:t>
      </w:r>
      <w:r>
        <w:t xml:space="preserve"> and</w:t>
      </w:r>
      <w:r w:rsidR="00343D49" w:rsidRPr="00A01361">
        <w:t xml:space="preserve"> high frequency signs are recognized faster than low frequency signs (Carreiras, Gutiérrez-Sigut, Baquero, &amp; Corina,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Lieberman, Bor</w:t>
      </w:r>
      <w:r w:rsidR="00D27E82">
        <w:t>ovsky, Hatrak,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4AAA78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Emmorey &amp; Corina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3" w:name="lexical-development-in-asl"/>
      <w:bookmarkEnd w:id="3"/>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33C366B5"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06628F" w:rsidRPr="00382C99">
        <w:rPr>
          <w:rFonts w:cs="Times-Roman"/>
          <w:color w:val="231F20"/>
        </w:rPr>
        <w:t>Tomasello</w:t>
      </w:r>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Harris &amp; Mohay</w:t>
      </w:r>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Lieberman, Hatrak,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in order to </w:t>
      </w:r>
      <w:r w:rsidR="0027081F">
        <w:t>maintain contact 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64580149" w:rsidR="00B71D36" w:rsidRPr="0006628F" w:rsidRDefault="00B71D36" w:rsidP="00B71D36">
      <w:pPr>
        <w:autoSpaceDE w:val="0"/>
        <w:autoSpaceDN w:val="0"/>
        <w:adjustRightInd w:val="0"/>
        <w:spacing w:before="120" w:after="0" w:line="480" w:lineRule="auto"/>
        <w:rPr>
          <w:rFonts w:cs="TimesNewRomanPSMT"/>
        </w:rPr>
      </w:pPr>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r w:rsidR="0035388B">
        <w:t xml:space="preserve"> </w:t>
      </w:r>
      <w:r>
        <w:t xml:space="preserve">real-time ASL comprehension. </w:t>
      </w:r>
      <w:r>
        <w:rPr>
          <w:rFonts w:cs="TimesNewRomanPSMT"/>
        </w:rPr>
        <w:t xml:space="preserve">One possibility is that the time course of lexical access will be similar, driven by the immediate modality-specific constraints of comprehending a visual language in real time.  Another possibility is that deaf children’s experience relying on vision to monitor both the linguistic signal and the named referent </w:t>
      </w:r>
      <w:r w:rsidR="00F819D2">
        <w:rPr>
          <w:rFonts w:cs="TimesNewRomanPSMT"/>
        </w:rPr>
        <w:t>will</w:t>
      </w:r>
      <w:r>
        <w:rPr>
          <w:rFonts w:cs="TimesNewRomanPSMT"/>
        </w:rPr>
        <w:t xml:space="preserve"> make them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a diverse group of both</w:t>
      </w:r>
      <w:r>
        <w:t xml:space="preserve"> deaf and hearing native-ASL learners</w:t>
      </w:r>
      <w:r w:rsidR="00780B12">
        <w:t>.</w:t>
      </w:r>
    </w:p>
    <w:p w14:paraId="1C7EF3B8" w14:textId="6E37B87A" w:rsidR="003A15F5" w:rsidRPr="00A01361" w:rsidRDefault="00E64CB6" w:rsidP="009C3F67">
      <w:pPr>
        <w:pStyle w:val="Heading3"/>
        <w:spacing w:before="120" w:line="480" w:lineRule="auto"/>
      </w:pPr>
      <w:bookmarkStart w:id="4" w:name="current-study"/>
      <w:bookmarkEnd w:id="4"/>
      <w:r>
        <w:t>Research questions</w:t>
      </w:r>
    </w:p>
    <w:p w14:paraId="5ED785D6" w14:textId="45EF7B8C" w:rsidR="00593DC5" w:rsidRDefault="00397581" w:rsidP="002E00D3">
      <w:pPr>
        <w:spacing w:before="0" w:after="0" w:line="480" w:lineRule="auto"/>
        <w:ind w:firstLine="720"/>
      </w:pPr>
      <w:r>
        <w:t>We a</w:t>
      </w:r>
      <w:r w:rsidR="00343D49" w:rsidRPr="00A01361">
        <w:t xml:space="preserve">dapt a well-established paradigm for measuring spoken language processing efficiency </w:t>
      </w:r>
      <w:r>
        <w:t>in</w:t>
      </w:r>
      <w:r w:rsidR="00343D49" w:rsidRPr="00A01361">
        <w:t xml:space="preserve"> young </w:t>
      </w:r>
      <w:r w:rsidR="000E4C93" w:rsidRPr="00A01361">
        <w:t>visual language learners</w:t>
      </w:r>
      <w:r w:rsidR="00E64CB6">
        <w:t xml:space="preserve">, </w:t>
      </w:r>
      <w:r>
        <w:t>addressing</w:t>
      </w:r>
      <w:r w:rsidR="00E64CB6">
        <w:t xml:space="preserve"> 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5" w:name="method"/>
      <w:bookmarkEnd w:id="5"/>
      <w:r w:rsidRPr="00A01361">
        <w:lastRenderedPageBreak/>
        <w:t>Method</w:t>
      </w:r>
    </w:p>
    <w:p w14:paraId="27D4ACCC" w14:textId="77777777" w:rsidR="003A15F5" w:rsidRPr="00A01361" w:rsidRDefault="00343D49" w:rsidP="009C3F67">
      <w:pPr>
        <w:pStyle w:val="Heading3"/>
        <w:spacing w:before="120" w:line="480" w:lineRule="auto"/>
      </w:pPr>
      <w:bookmarkStart w:id="6" w:name="participants"/>
      <w:bookmarkEnd w:id="6"/>
      <w:r w:rsidRPr="00A01361">
        <w:t>Participants</w:t>
      </w:r>
    </w:p>
    <w:p w14:paraId="24F5D24C" w14:textId="52863D18"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Karchmer,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they did not complete the VLP task</w:t>
      </w:r>
      <w:r>
        <w:t xml:space="preserve">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7" w:name="measures"/>
      <w:bookmarkEnd w:id="7"/>
      <w:r w:rsidRPr="00A01361">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Fenson</w:t>
      </w:r>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0968722F" w:rsidR="003A15F5" w:rsidRPr="00A01361" w:rsidRDefault="00343D49" w:rsidP="009C3F67">
      <w:pPr>
        <w:spacing w:before="120" w:after="0" w:line="480" w:lineRule="auto"/>
      </w:pPr>
      <w:r w:rsidRPr="00A01361">
        <w:rPr>
          <w:i/>
        </w:rPr>
        <w:lastRenderedPageBreak/>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8" w:name="apparatus"/>
      <w:bookmarkStart w:id="9" w:name="trial-structure"/>
      <w:bookmarkStart w:id="10" w:name="linguistic-and-visual-stimuli"/>
      <w:bookmarkEnd w:id="8"/>
      <w:bookmarkEnd w:id="9"/>
      <w:bookmarkEnd w:id="10"/>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videorecorded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Sentence-initial wh-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Sentence-final wh-phrase: “HEY! [target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63736F92" w:rsidR="00727A28" w:rsidRDefault="000865FC" w:rsidP="00727A28">
      <w:pPr>
        <w:spacing w:before="120" w:after="0" w:line="480" w:lineRule="auto"/>
      </w:pPr>
      <w:r>
        <w:lastRenderedPageBreak/>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MORE WANT?”).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re presented using a Macbook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s recorded using a digital camcorder set up behind the monitor. To minimize visual 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lastRenderedPageBreak/>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h-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11" w:name="coding-and-reliability"/>
      <w:bookmarkEnd w:id="11"/>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h-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t>Coding and reliability</w:t>
      </w:r>
    </w:p>
    <w:p w14:paraId="012F09BC" w14:textId="5E8C2075" w:rsidR="003A15F5" w:rsidRPr="00A01361" w:rsidRDefault="00343D49" w:rsidP="009C3F67">
      <w:pPr>
        <w:spacing w:before="120" w:after="0" w:line="480" w:lineRule="auto"/>
      </w:pPr>
      <w:r w:rsidRPr="00A01361">
        <w:t xml:space="preserve">Children’s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w:t>
      </w:r>
      <w:r w:rsidR="00BA0F57">
        <w:lastRenderedPageBreak/>
        <w:t xml:space="preserve">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r w:rsidR="0023592A">
        <w:t>trials</w:t>
      </w:r>
      <w:r w:rsidR="0023592A" w:rsidRPr="00A01361">
        <w:t xml:space="preserve"> </w:t>
      </w:r>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2" w:name="calculating-linguistic-processing-effici"/>
      <w:bookmarkEnd w:id="12"/>
      <w:r w:rsidRPr="00A01361">
        <w:t>Calculating linguistic processing efficiency</w:t>
      </w:r>
    </w:p>
    <w:p w14:paraId="7AEBB32E" w14:textId="4E2034C7" w:rsidR="00125BA0" w:rsidRPr="00A01361" w:rsidRDefault="00343D49" w:rsidP="009C3F67">
      <w:pPr>
        <w:spacing w:before="120" w:after="0" w:line="480" w:lineRule="auto"/>
      </w:pPr>
      <w:r w:rsidRPr="00A01361">
        <w:rPr>
          <w:i/>
        </w:rPr>
        <w:t xml:space="preserve">Computing </w:t>
      </w:r>
      <w:r w:rsidR="00DB7C0F">
        <w:rPr>
          <w:i/>
        </w:rPr>
        <w:t>target</w:t>
      </w:r>
      <w:r w:rsidR="00DB7C0F" w:rsidRPr="00A01361">
        <w:rPr>
          <w:i/>
        </w:rPr>
        <w:t xml:space="preserve"> </w:t>
      </w:r>
      <w:r w:rsidRPr="00A01361">
        <w:rPr>
          <w:i/>
        </w:rPr>
        <w:t>sign onset.</w:t>
      </w:r>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w:t>
      </w:r>
      <w:r w:rsidR="000D2EF2">
        <w:lastRenderedPageBreak/>
        <w:t xml:space="preserve">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yielding a proportion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40C62256"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shift. Reaction time (RT) corresponds to the latency to shift away from the central signer to the target picture on all signer-to-target shifts, measured from the empirically</w:t>
      </w:r>
      <w:r w:rsidR="00C156D0">
        <w:t>-</w:t>
      </w:r>
      <w:r w:rsidRPr="00A01361">
        <w:t xml:space="preserve">defined onset of the target sign. </w:t>
      </w:r>
      <w:r w:rsidR="00563712" w:rsidRPr="00A01361">
        <w:t xml:space="preserve">Following </w:t>
      </w:r>
      <w:r w:rsidR="00563712" w:rsidRPr="00A01361">
        <w:lastRenderedPageBreak/>
        <w:t>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ms),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0C20246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ms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from 600 to 2</w:t>
      </w:r>
      <w:r w:rsidR="00A50108">
        <w:t>2</w:t>
      </w:r>
      <w:r w:rsidR="00343D49" w:rsidRPr="00A01361">
        <w:t xml:space="preserve">00 ms from target noun onset. </w:t>
      </w:r>
      <w:r w:rsidR="0050006A" w:rsidRPr="00A01361">
        <w:t xml:space="preserve"> </w:t>
      </w:r>
      <w:r w:rsidR="00E85DCE" w:rsidRPr="00A01361">
        <w:t>A</w:t>
      </w:r>
      <w:r w:rsidR="00E85DCE">
        <w:t>lthough all</w:t>
      </w:r>
      <w:r w:rsidR="00E85DCE" w:rsidRPr="00A01361">
        <w:t xml:space="preserve"> </w:t>
      </w:r>
      <w:r w:rsidR="0050006A" w:rsidRPr="00A01361">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lastRenderedPageBreak/>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6E5EA68F" w:rsidR="00FF58BD" w:rsidRDefault="00FB26C6" w:rsidP="00FF58BD">
      <w:pPr>
        <w:spacing w:before="120" w:after="0" w:line="480" w:lineRule="auto"/>
      </w:pPr>
      <w:r>
        <w:rPr>
          <w:i/>
        </w:rPr>
        <w:t xml:space="preserve">Why Bayesian Methods? </w:t>
      </w:r>
      <w:r w:rsidR="00FF58BD">
        <w:t xml:space="preserve">We chose to use Bayesian analyses because it allowed us to include relevant prior knowledge about each participant in order to </w:t>
      </w:r>
      <w:r w:rsidR="00664967">
        <w:t xml:space="preserve">more accurately </w:t>
      </w:r>
      <w:r w:rsidR="00FF58BD">
        <w:t xml:space="preserve">estimate the strength of the </w:t>
      </w:r>
      <w:r w:rsidR="001F1A31">
        <w:t>associations</w:t>
      </w:r>
      <w:r w:rsidR="00FF58BD">
        <w:t xml:space="preserve"> between RT on the VLP task and age/vocabulary. Specifically, the use of RT as a processing measure is based on the assumption that the timing of children’s first shifts are generated by the speed of lexical access, and not the result of random guessing. Thus, we</w:t>
      </w:r>
      <w:r w:rsidR="00FF58BD" w:rsidRPr="00A01361">
        <w:t xml:space="preserve"> </w:t>
      </w:r>
      <w:r w:rsidR="00FF58BD">
        <w:t xml:space="preserve">created an analysis model where </w:t>
      </w:r>
      <w:r w:rsidR="00FF58BD" w:rsidRPr="00A01361">
        <w:t xml:space="preserve">participants </w:t>
      </w:r>
      <w:r w:rsidR="00FF58BD">
        <w:t>who were more likely to be guessers would have less of an influence on the estimated relations between RT and age/vocabulary.</w:t>
      </w:r>
    </w:p>
    <w:p w14:paraId="3733D443" w14:textId="3B093034" w:rsidR="00FF58BD" w:rsidRDefault="00FF58BD" w:rsidP="00977C84">
      <w:pPr>
        <w:spacing w:before="120" w:after="0" w:line="480" w:lineRule="auto"/>
      </w:pPr>
      <w:r>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t>
      </w:r>
      <w:r>
        <w:lastRenderedPageBreak/>
        <w:t xml:space="preserve">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agenmakers </w:t>
      </w:r>
      <w:r>
        <w:t>[</w:t>
      </w:r>
      <w:r w:rsidRPr="00A01361">
        <w:t>2013</w:t>
      </w:r>
      <w:r>
        <w:t>]</w:t>
      </w:r>
      <w:r w:rsidRPr="00A01361">
        <w:t xml:space="preserve"> for a detailed discussion of this modeling approach). </w:t>
      </w:r>
      <w:r>
        <w:t>We then used each participant</w:t>
      </w:r>
      <w:r w:rsidR="00461AA7">
        <w:t xml:space="preserve">’s inferred group membership to weight participants </w:t>
      </w:r>
      <w:r w:rsidR="00461AA7" w:rsidRPr="0014593A">
        <w:rPr>
          <w:i/>
        </w:rPr>
        <w:t>proportional</w:t>
      </w:r>
      <w:r w:rsidR="00461AA7">
        <w:t xml:space="preserve"> to our belief that they were guessing</w:t>
      </w:r>
      <w:r>
        <w:t>.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3120D2FC" w14:textId="2A73E19A" w:rsidR="00C60A84"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4"/>
      </w:r>
      <w:r>
        <w:t xml:space="preserve">, we assume that </w:t>
      </w:r>
      <w:r w:rsidR="00673EC7">
        <w:t>each outcome variable (mean a</w:t>
      </w:r>
      <w:r w:rsidR="00FF58BD">
        <w:t>ccuracies</w:t>
      </w:r>
      <w:r>
        <w:t xml:space="preserve"> and</w:t>
      </w:r>
      <w:r w:rsidR="00673EC7">
        <w:t xml:space="preserve"> </w:t>
      </w:r>
      <w:r w:rsidR="00430583">
        <w:t>RT</w:t>
      </w:r>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eak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w:t>
      </w:r>
      <w:r w:rsidR="006F33AA">
        <w:rPr>
          <w:rFonts w:ascii="Cambria" w:hAnsi="Cambria" w:cs="Lucida Grande"/>
          <w:color w:val="000000"/>
        </w:rPr>
        <w:lastRenderedPageBreak/>
        <w:t>standard deviation, allowing the model to consider a wide range of plausible values. For the</w:t>
      </w:r>
      <w:r w:rsidR="00F372E1">
        <w:rPr>
          <w:rFonts w:ascii="Cambria" w:hAnsi="Cambria" w:cs="Lucida Grande"/>
          <w:color w:val="000000"/>
        </w:rPr>
        <w:t xml:space="preserve"> prior on the</w:t>
      </w:r>
      <w:r w:rsidR="006F33AA">
        <w:rPr>
          <w:rFonts w:ascii="Cambria" w:hAnsi="Cambria" w:cs="Lucida Grande"/>
          <w:color w:val="000000"/>
        </w:rPr>
        <w:t xml:space="preserve"> slope parameter, we use a</w:t>
      </w:r>
      <w:r w:rsidR="00045C8A">
        <w:rPr>
          <w:rFonts w:ascii="Cambria" w:hAnsi="Cambria" w:cs="Lucida Grande"/>
          <w:color w:val="000000"/>
        </w:rPr>
        <w:t xml:space="preserve"> </w:t>
      </w:r>
      <w:r w:rsidR="00C60A84">
        <w:rPr>
          <w:rFonts w:ascii="Cambria" w:hAnsi="Cambria" w:cs="Lucida Grande"/>
          <w:color w:val="000000"/>
        </w:rPr>
        <w:t>truncated</w:t>
      </w:r>
      <w:r w:rsidR="006F33AA">
        <w:rPr>
          <w:rFonts w:ascii="Cambria" w:hAnsi="Cambria" w:cs="Lucida Grande"/>
          <w:color w:val="000000"/>
        </w:rPr>
        <w:t xml:space="preserve"> Gaussian distribution </w:t>
      </w:r>
      <w:r w:rsidR="00C60A84">
        <w:rPr>
          <w:rFonts w:ascii="Cambria" w:hAnsi="Cambria" w:cs="Lucida Grande"/>
          <w:color w:val="000000"/>
        </w:rPr>
        <w:t>with a mean of</w:t>
      </w:r>
      <w:r w:rsidR="002C686D">
        <w:rPr>
          <w:rFonts w:ascii="Cambria" w:hAnsi="Cambria" w:cs="Lucida Grande"/>
          <w:color w:val="000000"/>
        </w:rPr>
        <w:t xml:space="preserve"> zero. By truncating the prior, we</w:t>
      </w:r>
      <w:r w:rsidR="006F33AA">
        <w:rPr>
          <w:rFonts w:ascii="Cambria" w:hAnsi="Cambria" w:cs="Lucida Grande"/>
          <w:color w:val="000000"/>
        </w:rPr>
        <w:t xml:space="preserve"> </w:t>
      </w:r>
      <w:r w:rsidR="002C686D">
        <w:rPr>
          <w:rFonts w:ascii="Cambria" w:hAnsi="Cambria" w:cs="Lucida Grande"/>
          <w:color w:val="000000"/>
        </w:rPr>
        <w:t xml:space="preserve">encode </w:t>
      </w:r>
      <w:r w:rsidR="006F33AA">
        <w:rPr>
          <w:rFonts w:ascii="Cambria" w:hAnsi="Cambria" w:cs="Lucida Grande"/>
          <w:color w:val="000000"/>
        </w:rPr>
        <w:t xml:space="preserve">our directional hypotheses for the </w:t>
      </w:r>
      <w:r w:rsidR="002C686D">
        <w:rPr>
          <w:rFonts w:ascii="Cambria" w:hAnsi="Cambria" w:cs="Lucida Grande"/>
          <w:color w:val="000000"/>
        </w:rPr>
        <w:t>associations</w:t>
      </w:r>
      <w:r w:rsidR="006F33AA">
        <w:rPr>
          <w:rFonts w:ascii="Cambria" w:hAnsi="Cambria" w:cs="Lucida Grande"/>
          <w:color w:val="000000"/>
        </w:rPr>
        <w:t xml:space="preserve"> between processing skill</w:t>
      </w:r>
      <w:r w:rsidR="00045C8A">
        <w:rPr>
          <w:rFonts w:ascii="Cambria" w:hAnsi="Cambria" w:cs="Lucida Grande"/>
          <w:color w:val="000000"/>
        </w:rPr>
        <w:t>s</w:t>
      </w:r>
      <w:r w:rsidR="006F33AA">
        <w:rPr>
          <w:rFonts w:ascii="Cambria" w:hAnsi="Cambria" w:cs="Lucida Grande"/>
          <w:color w:val="000000"/>
        </w:rPr>
        <w:t xml:space="preserve"> 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C60A84">
        <w:rPr>
          <w:rFonts w:ascii="Cambria" w:hAnsi="Cambria" w:cs="Lucida Grande"/>
          <w:color w:val="000000"/>
        </w:rPr>
        <w:t>We</w:t>
      </w:r>
      <w:r w:rsidR="002C686D">
        <w:rPr>
          <w:rFonts w:ascii="Cambria" w:hAnsi="Cambria" w:cs="Lucida Grande"/>
          <w:color w:val="000000"/>
        </w:rPr>
        <w:t xml:space="preserve"> also</w:t>
      </w:r>
      <w:r w:rsidR="00C60A84">
        <w:rPr>
          <w:rFonts w:ascii="Cambria" w:hAnsi="Cambria" w:cs="Lucida Grande"/>
          <w:color w:val="000000"/>
        </w:rPr>
        <w:t xml:space="preserve"> used past work on real-time language comprehension in children learning spoken language to</w:t>
      </w:r>
      <w:r w:rsidR="002C686D">
        <w:rPr>
          <w:rFonts w:ascii="Cambria" w:hAnsi="Cambria" w:cs="Lucida Grande"/>
          <w:color w:val="000000"/>
        </w:rPr>
        <w:t xml:space="preserve"> define</w:t>
      </w:r>
      <w:r w:rsidR="00C60A84">
        <w:rPr>
          <w:rFonts w:ascii="Cambria" w:hAnsi="Cambria" w:cs="Lucida Grande"/>
          <w:color w:val="000000"/>
        </w:rPr>
        <w:t xml:space="preserve"> the prior </w:t>
      </w:r>
      <w:r w:rsidR="002C686D">
        <w:rPr>
          <w:rFonts w:ascii="Cambria" w:hAnsi="Cambria" w:cs="Lucida Grande"/>
          <w:color w:val="000000"/>
        </w:rPr>
        <w:t>for</w:t>
      </w:r>
      <w:r w:rsidR="00C60A84">
        <w:rPr>
          <w:rFonts w:ascii="Cambria" w:hAnsi="Cambria" w:cs="Lucida Grande"/>
          <w:color w:val="000000"/>
        </w:rPr>
        <w:t xml:space="preserve"> the standard deviation of the slope. Specifically, we used the average </w:t>
      </w:r>
      <w:r w:rsidR="002C686D">
        <w:rPr>
          <w:rFonts w:ascii="Cambria" w:hAnsi="Cambria" w:cs="Lucida Grande"/>
          <w:color w:val="000000"/>
        </w:rPr>
        <w:t>increase in RT and accuracy for</w:t>
      </w:r>
      <w:r w:rsidR="00C60A84">
        <w:rPr>
          <w:rFonts w:ascii="Cambria" w:hAnsi="Cambria" w:cs="Lucida Grande"/>
          <w:color w:val="000000"/>
        </w:rPr>
        <w:t xml:space="preserve"> one month</w:t>
      </w:r>
      <w:r w:rsidR="002C686D">
        <w:rPr>
          <w:rFonts w:ascii="Cambria" w:hAnsi="Cambria" w:cs="Lucida Grande"/>
          <w:color w:val="000000"/>
        </w:rPr>
        <w:t xml:space="preserve"> between 18-30 months (0.016 for accuracy and 33 milliseconds for RT)</w:t>
      </w:r>
      <w:r w:rsidR="00C60A84">
        <w:rPr>
          <w:rFonts w:ascii="Cambria" w:hAnsi="Cambria" w:cs="Lucida Grande"/>
          <w:color w:val="000000"/>
        </w:rPr>
        <w:t xml:space="preserve"> to constrain the set of values </w:t>
      </w:r>
      <w:r w:rsidR="002C686D">
        <w:rPr>
          <w:rFonts w:ascii="Cambria" w:hAnsi="Cambria" w:cs="Lucida Grande"/>
          <w:color w:val="000000"/>
        </w:rPr>
        <w:t xml:space="preserve">that </w:t>
      </w:r>
      <w:r w:rsidR="00C60A84">
        <w:rPr>
          <w:rFonts w:ascii="Cambria" w:hAnsi="Cambria" w:cs="Lucida Grande"/>
          <w:color w:val="000000"/>
        </w:rPr>
        <w:t xml:space="preserve">the model would consider </w:t>
      </w:r>
      <w:r w:rsidR="002C686D">
        <w:rPr>
          <w:rFonts w:ascii="Cambria" w:hAnsi="Cambria" w:cs="Lucida Grande"/>
          <w:color w:val="000000"/>
        </w:rPr>
        <w:t xml:space="preserve">to be </w:t>
      </w:r>
      <w:r w:rsidR="00C60A84">
        <w:rPr>
          <w:rFonts w:ascii="Cambria" w:hAnsi="Cambria" w:cs="Lucida Grande"/>
          <w:color w:val="000000"/>
        </w:rPr>
        <w:t>plausible.</w:t>
      </w:r>
    </w:p>
    <w:p w14:paraId="3EE166B0" w14:textId="73D11D77" w:rsidR="00673EC7" w:rsidRPr="006F33AA" w:rsidRDefault="00C60A84" w:rsidP="006F33AA">
      <w:pPr>
        <w:spacing w:before="120" w:after="0" w:line="480" w:lineRule="auto"/>
        <w:rPr>
          <w:rFonts w:ascii="Cambria" w:hAnsi="Cambria" w:cs="Lucida Grande"/>
          <w:color w:val="000000"/>
        </w:rPr>
      </w:pPr>
      <w:r>
        <w:rPr>
          <w:rFonts w:ascii="Cambria" w:hAnsi="Cambria" w:cs="Lucida Grande"/>
          <w:color w:val="000000"/>
        </w:rPr>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r w:rsidR="00DB2EBF" w:rsidRPr="00DB2EBF">
        <w:rPr>
          <w:rFonts w:ascii="Cambria" w:eastAsia="Times New Roman" w:hAnsi="Cambria" w:cs="Times New Roman"/>
          <w:color w:val="222222"/>
          <w:shd w:val="clear" w:color="auto" w:fill="FFFFFF"/>
        </w:rPr>
        <w:t>Wagenmakers</w:t>
      </w:r>
      <w:r w:rsidR="00DB2EBF">
        <w:rPr>
          <w:rFonts w:ascii="Cambria" w:eastAsia="Times New Roman" w:hAnsi="Cambria" w:cs="Times New Roman"/>
          <w:color w:val="222222"/>
          <w:shd w:val="clear" w:color="auto" w:fill="FFFFFF"/>
        </w:rPr>
        <w:t xml:space="preserve"> et al., 2010</w:t>
      </w:r>
      <w:r w:rsidR="00DB2EBF">
        <w:rPr>
          <w:rFonts w:ascii="Cambria" w:hAnsi="Cambria" w:cs="Lucida Grande"/>
          <w:color w:val="000000"/>
        </w:rPr>
        <w:t xml:space="preserve">), </w:t>
      </w:r>
      <w:r w:rsidR="001B65FA">
        <w:rPr>
          <w:rFonts w:ascii="Cambria" w:hAnsi="Cambria" w:cs="Lucida Grande"/>
          <w:color w:val="000000"/>
        </w:rPr>
        <w:t xml:space="preserve">comparing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DB2EBF">
        <w:rPr>
          <w:rFonts w:ascii="Cambria" w:hAnsi="Cambria" w:cs="Lucida Grande"/>
          <w:color w:val="000000"/>
        </w:rPr>
        <w:t xml:space="preserve">an </w:t>
      </w:r>
      <w:r w:rsidR="00B45BAC">
        <w:rPr>
          <w:rFonts w:ascii="Cambria" w:hAnsi="Cambria" w:cs="Lucida Grande"/>
          <w:color w:val="000000"/>
        </w:rPr>
        <w:t>intercept-only</w:t>
      </w:r>
      <w:r w:rsidR="00EB4C27">
        <w:rPr>
          <w:rFonts w:ascii="Cambria" w:hAnsi="Cambria" w:cs="Lucida Grande"/>
          <w:color w:val="000000"/>
        </w:rPr>
        <w:t xml:space="preserve">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B45BAC">
        <w:rPr>
          <w:rFonts w:ascii="Cambria" w:hAnsi="Cambria" w:cs="Lucida Grande"/>
          <w:color w:val="000000"/>
        </w:rPr>
        <w:t xml:space="preserve">the intercept, </w:t>
      </w:r>
      <w:r w:rsidR="001B65FA" w:rsidRPr="00673EC7">
        <w:rPr>
          <w:rFonts w:ascii="Cambria" w:hAnsi="Cambria" w:cs="Lucida Grande"/>
          <w:color w:val="000000"/>
        </w:rPr>
        <w:t>α</w:t>
      </w:r>
      <w:r w:rsidR="00B45BAC">
        <w:rPr>
          <w:rFonts w:ascii="Cambria" w:hAnsi="Cambria" w:cs="Lucida Grande"/>
          <w:color w:val="000000"/>
        </w:rPr>
        <w:t>,</w:t>
      </w:r>
      <w:r w:rsidR="001B65FA">
        <w:rPr>
          <w:rFonts w:ascii="Cambria" w:hAnsi="Cambria" w:cs="Lucida Grande"/>
          <w:color w:val="000000"/>
        </w:rPr>
        <w:t xml:space="preserve"> and</w:t>
      </w:r>
      <w:r w:rsidR="00B45BAC">
        <w:rPr>
          <w:rFonts w:ascii="Cambria" w:hAnsi="Cambria" w:cs="Lucida Grande"/>
          <w:color w:val="000000"/>
        </w:rPr>
        <w:t xml:space="preserve"> the slope,</w:t>
      </w:r>
      <w:r w:rsidR="001B65FA">
        <w:rPr>
          <w:rFonts w:ascii="Cambria" w:hAnsi="Cambria" w:cs="Lucida Grande"/>
          <w:color w:val="000000"/>
        </w:rPr>
        <w:t xml:space="preserve"> </w:t>
      </w:r>
      <w:r w:rsidR="001B65FA" w:rsidRPr="006F33AA">
        <w:rPr>
          <w:rFonts w:ascii="Cambria" w:hAnsi="Cambria" w:cs="Lucida Grande"/>
          <w:color w:val="000000"/>
        </w:rPr>
        <w:t>β</w:t>
      </w:r>
      <w:r w:rsidR="00B45BAC">
        <w:rPr>
          <w:rFonts w:ascii="Cambria" w:hAnsi="Cambria" w:cs="Lucida Grande"/>
          <w:color w:val="000000"/>
        </w:rPr>
        <w:t>,</w:t>
      </w:r>
      <w:r w:rsidR="001B65FA">
        <w:rPr>
          <w:rFonts w:ascii="Cambria" w:hAnsi="Cambria" w:cs="Lucida Grande"/>
          <w:color w:val="000000"/>
        </w:rPr>
        <w:t xml:space="preserve"> that maximize the posterior probability of the data, and c) the 95% Highest Density Interval (HDI) of each parameter’s posterior distribution, which provides information about the uncertainty of the estimate</w:t>
      </w:r>
      <w:r w:rsidR="00045C8A">
        <w:rPr>
          <w:rStyle w:val="FootnoteReference"/>
          <w:rFonts w:ascii="Cambria" w:hAnsi="Cambria" w:cs="Lucida Grande"/>
          <w:color w:val="000000"/>
        </w:rPr>
        <w:footnoteReference w:id="5"/>
      </w:r>
      <w:r w:rsidR="00045C8A">
        <w:rPr>
          <w:rFonts w:ascii="Cambria" w:hAnsi="Cambria" w:cs="Lucida Grande"/>
          <w:color w:val="000000"/>
        </w:rPr>
        <w:t>.</w:t>
      </w:r>
    </w:p>
    <w:p w14:paraId="0F6B37C9" w14:textId="77777777" w:rsidR="006F329F" w:rsidRDefault="006F329F">
      <w:pPr>
        <w:spacing w:before="0" w:after="200" w:line="240" w:lineRule="auto"/>
        <w:ind w:firstLine="0"/>
        <w:rPr>
          <w:b/>
        </w:rPr>
      </w:pPr>
      <w:r>
        <w:rPr>
          <w:b/>
        </w:rPr>
        <w:br w:type="page"/>
      </w:r>
    </w:p>
    <w:p w14:paraId="3DB192AF" w14:textId="25BF3114" w:rsidR="00B42483" w:rsidRPr="00BD422D" w:rsidRDefault="00BD422D" w:rsidP="00B42483">
      <w:pPr>
        <w:pStyle w:val="FootnoteText"/>
        <w:rPr>
          <w:noProof/>
        </w:rPr>
      </w:pPr>
      <w:r>
        <w:rPr>
          <w:noProof/>
        </w:rPr>
        <w:lastRenderedPageBreak/>
        <w:drawing>
          <wp:anchor distT="0" distB="0" distL="114300" distR="114300" simplePos="0" relativeHeight="251687936" behindDoc="0" locked="0" layoutInCell="1" allowOverlap="1" wp14:anchorId="5FA7F433" wp14:editId="1EEF3E0D">
            <wp:simplePos x="0" y="0"/>
            <wp:positionH relativeFrom="column">
              <wp:posOffset>-457200</wp:posOffset>
            </wp:positionH>
            <wp:positionV relativeFrom="paragraph">
              <wp:posOffset>0</wp:posOffset>
            </wp:positionV>
            <wp:extent cx="6124575" cy="2971800"/>
            <wp:effectExtent l="0" t="0" r="0" b="0"/>
            <wp:wrapTopAndBottom/>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10" b="4606"/>
                    <a:stretch/>
                  </pic:blipFill>
                  <pic:spPr bwMode="auto">
                    <a:xfrm>
                      <a:off x="0" y="0"/>
                      <a:ext cx="6124575"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w:t>
      </w:r>
      <w:r w:rsidR="00072480">
        <w:rPr>
          <w:i/>
        </w:rPr>
        <w:t xml:space="preserve"> the raw</w:t>
      </w:r>
      <w:r w:rsidR="00D54EAA" w:rsidRPr="00D41655">
        <w:rPr>
          <w:i/>
        </w:rPr>
        <w:t xml:space="preserve"> proportion looking to the signer (blue), the target image (green), and the distract</w:t>
      </w:r>
      <w:r w:rsidR="00664967">
        <w:rPr>
          <w:i/>
        </w:rPr>
        <w:t>e</w:t>
      </w:r>
      <w:r w:rsidR="00D54EAA" w:rsidRPr="00D41655">
        <w:rPr>
          <w:i/>
        </w:rPr>
        <w:t>r image (red). The grey shaded region represents the analysis window (600-</w:t>
      </w:r>
      <w:r w:rsidR="00D54EAA">
        <w:rPr>
          <w:i/>
        </w:rPr>
        <w:t>2200</w:t>
      </w:r>
      <w:r w:rsidR="00D54EAA" w:rsidRPr="00D41655">
        <w:rPr>
          <w:i/>
        </w:rPr>
        <w:t>ms)</w:t>
      </w:r>
      <w:r w:rsidR="00D54EAA">
        <w:rPr>
          <w:i/>
        </w:rPr>
        <w:t xml:space="preserve"> </w:t>
      </w:r>
      <w:r w:rsidR="00D54EAA" w:rsidRPr="00D41655">
        <w:rPr>
          <w:i/>
        </w:rPr>
        <w:t>and the error bars represent +/- 95% CI computed by non-parametric bootstrap.</w:t>
      </w:r>
      <w:r w:rsidR="00D54EAA">
        <w:t xml:space="preserve"> </w:t>
      </w:r>
    </w:p>
    <w:p w14:paraId="357DCCBD" w14:textId="6005D9E3" w:rsidR="00B11DB2" w:rsidRPr="00A01361" w:rsidRDefault="00B11DB2" w:rsidP="00B11DB2">
      <w:pPr>
        <w:pStyle w:val="Heading3"/>
      </w:pPr>
      <w:r w:rsidRPr="00A01361">
        <w:t>Overview of ASL processing</w:t>
      </w:r>
    </w:p>
    <w:p w14:paraId="51FEBD1E" w14:textId="47C3AB16"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6"/>
      </w:r>
      <w:r w:rsidRPr="00A01361">
        <w:t>. The three curves show changes in the mean proportion of trials on which participants in each age group fixated the signer, the target image, or the distract</w:t>
      </w:r>
      <w:r w:rsidR="00664967">
        <w:t>e</w:t>
      </w:r>
      <w:r w:rsidRPr="00A01361">
        <w:t xml:space="preserve">r image at every 33 ms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w:t>
      </w:r>
      <w:r w:rsidRPr="00A01361">
        <w:lastRenderedPageBreak/>
        <w:t xml:space="preserve">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Pr="00A01361">
        <w:t>roviding evidence that</w:t>
      </w:r>
      <w:r w:rsidR="00EF5B04">
        <w:t>,</w:t>
      </w:r>
      <w:r w:rsidR="00E067A9">
        <w:t xml:space="preserve"> as a group</w:t>
      </w:r>
      <w:r w:rsidR="00EF5B04">
        <w:t xml:space="preserve">, the lower bound of the mean estimates for target looking for </w:t>
      </w:r>
      <w:r w:rsidRPr="00A01361">
        <w:t xml:space="preserve">even the youngest children </w:t>
      </w:r>
      <w:r w:rsidR="00EF5B04">
        <w:t>was</w:t>
      </w:r>
      <w:r w:rsidR="00E66052">
        <w:t xml:space="preserve"> </w:t>
      </w:r>
      <w:r w:rsidR="00EF5B04">
        <w:t>above 0.5 (i.e., better than chance performance)</w:t>
      </w:r>
      <w:r w:rsidR="00E66052">
        <w:t xml:space="preserve">. </w:t>
      </w:r>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signer around 2000 ms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7D05B636"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w:t>
      </w:r>
      <w:r w:rsidR="007B1845">
        <w:lastRenderedPageBreak/>
        <w:t xml:space="preserve">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E76AA94"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latencies 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95% HDI [</w:t>
      </w:r>
      <w:r w:rsidR="009A70CB">
        <w:t>-</w:t>
      </w:r>
      <w:r w:rsidR="00111138" w:rsidRPr="00111138">
        <w:t>40.01</w:t>
      </w:r>
      <w:r w:rsidR="00111138">
        <w:t xml:space="preserve">, </w:t>
      </w:r>
      <w:r w:rsidR="00E067A9">
        <w:t>-</w:t>
      </w:r>
      <w:r w:rsidR="00111138" w:rsidRPr="00111138">
        <w:t>315.50</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0F501CF9" w:rsidR="00D16E45" w:rsidRDefault="00BD422D" w:rsidP="002F2C33">
      <w:pPr>
        <w:spacing w:line="240" w:lineRule="auto"/>
        <w:ind w:firstLine="0"/>
        <w:rPr>
          <w:b/>
        </w:rPr>
      </w:pPr>
      <w:r>
        <w:rPr>
          <w:b/>
          <w:noProof/>
        </w:rPr>
        <w:drawing>
          <wp:inline distT="0" distB="0" distL="0" distR="0" wp14:anchorId="52CF0127" wp14:editId="2B2FF764">
            <wp:extent cx="5486400" cy="2763520"/>
            <wp:effectExtent l="0" t="0" r="0" b="5080"/>
            <wp:docPr id="3" name="Picture 3" descr="Macintosh HD:Users:kmacdonald:Documents:Projects:SOL:SOL-GIT:paper:Figs: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s.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5921" b="4606"/>
                    <a:stretch/>
                  </pic:blipFill>
                  <pic:spPr bwMode="auto">
                    <a:xfrm>
                      <a:off x="0" y="0"/>
                      <a:ext cx="5486400" cy="2763520"/>
                    </a:xfrm>
                    <a:prstGeom prst="rect">
                      <a:avLst/>
                    </a:prstGeom>
                    <a:noFill/>
                    <a:ln>
                      <a:noFill/>
                    </a:ln>
                    <a:extLst>
                      <a:ext uri="{53640926-AAD7-44d8-BBD7-CCE9431645EC}">
                        <a14:shadowObscured xmlns:a14="http://schemas.microsoft.com/office/drawing/2010/main"/>
                      </a:ext>
                    </a:extLst>
                  </pic:spPr>
                </pic:pic>
              </a:graphicData>
            </a:graphic>
          </wp:inline>
        </w:drawing>
      </w:r>
    </w:p>
    <w:p w14:paraId="53229B32" w14:textId="33D638C2" w:rsidR="00F57B99" w:rsidRDefault="00B11DB2" w:rsidP="002F2C33">
      <w:pPr>
        <w:spacing w:line="240" w:lineRule="auto"/>
        <w:ind w:firstLine="0"/>
        <w:rPr>
          <w:i/>
        </w:rPr>
      </w:pPr>
      <w:r w:rsidRPr="00A01361">
        <w:rPr>
          <w:b/>
        </w:rPr>
        <w:t>Figure 3.</w:t>
      </w:r>
      <w:r>
        <w:rPr>
          <w:b/>
        </w:rPr>
        <w:t xml:space="preserve"> </w:t>
      </w:r>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 xml:space="preserve">. </w:t>
      </w:r>
      <w:r w:rsidR="00F609E5" w:rsidRPr="00D41655">
        <w:rPr>
          <w:i/>
        </w:rPr>
        <w:t>The left panel shows mean Accuracy</w:t>
      </w:r>
      <w:r w:rsidR="00F609E5">
        <w:rPr>
          <w:i/>
        </w:rPr>
        <w:t>; t</w:t>
      </w:r>
      <w:r w:rsidRPr="00D41655">
        <w:rPr>
          <w:i/>
        </w:rPr>
        <w:t>he right panel shows mean R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lastRenderedPageBreak/>
              <w:t> Model</w:t>
            </w:r>
          </w:p>
        </w:tc>
        <w:tc>
          <w:tcPr>
            <w:tcW w:w="873" w:type="pct"/>
            <w:tcBorders>
              <w:bottom w:val="single" w:sz="0" w:space="0" w:color="auto"/>
            </w:tcBorders>
          </w:tcPr>
          <w:p w14:paraId="36D2F677" w14:textId="77777777" w:rsidR="001B65FA" w:rsidRPr="00A91BD4" w:rsidRDefault="001361FC"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407B8E1" w:rsidR="001B65FA" w:rsidRPr="00444B11" w:rsidRDefault="00BD5275" w:rsidP="001B65FA">
            <w:pPr>
              <w:pStyle w:val="Compact"/>
              <w:jc w:val="center"/>
              <w:rPr>
                <w:rFonts w:ascii="Times" w:hAnsi="Times"/>
              </w:rPr>
            </w:pPr>
            <w:r>
              <w:rPr>
                <w:rFonts w:ascii="Times" w:hAnsi="Times"/>
              </w:rPr>
              <w:t>11.4</w:t>
            </w:r>
          </w:p>
        </w:tc>
        <w:tc>
          <w:tcPr>
            <w:tcW w:w="873" w:type="pct"/>
            <w:gridSpan w:val="2"/>
            <w:vAlign w:val="center"/>
          </w:tcPr>
          <w:p w14:paraId="3DE8A242" w14:textId="416F28B2" w:rsidR="001B65FA" w:rsidRPr="00444B11" w:rsidRDefault="00B45BAC" w:rsidP="00D95D25">
            <w:pPr>
              <w:pStyle w:val="Compact"/>
              <w:jc w:val="center"/>
              <w:rPr>
                <w:rFonts w:ascii="Times" w:hAnsi="Times"/>
              </w:rPr>
            </w:pPr>
            <w:r>
              <w:rPr>
                <w:rFonts w:ascii="Times" w:hAnsi="Times"/>
              </w:rPr>
              <w:t>0.009</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263C69D1" w:rsidR="001B65FA" w:rsidRPr="00444B11" w:rsidRDefault="00BD5275" w:rsidP="001B65FA">
            <w:pPr>
              <w:pStyle w:val="Compact"/>
              <w:ind w:firstLine="328"/>
              <w:jc w:val="center"/>
              <w:rPr>
                <w:rFonts w:ascii="Times" w:hAnsi="Times"/>
              </w:rPr>
            </w:pPr>
            <w:r>
              <w:rPr>
                <w:rFonts w:ascii="Times" w:hAnsi="Times"/>
              </w:rPr>
              <w:t>10.6</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0DD1F4D3" w:rsidR="001B65FA" w:rsidRPr="00720710" w:rsidRDefault="00BD5275" w:rsidP="001B65FA">
            <w:pPr>
              <w:pStyle w:val="Compact"/>
              <w:jc w:val="center"/>
            </w:pPr>
            <w:r>
              <w:t>1.10</w:t>
            </w:r>
          </w:p>
        </w:tc>
        <w:tc>
          <w:tcPr>
            <w:tcW w:w="873" w:type="pct"/>
            <w:gridSpan w:val="2"/>
            <w:vAlign w:val="center"/>
          </w:tcPr>
          <w:p w14:paraId="4242D549" w14:textId="56FDE38B" w:rsidR="001B65FA" w:rsidRPr="00444B11" w:rsidRDefault="00BD5275" w:rsidP="00BD5275">
            <w:pPr>
              <w:pStyle w:val="Compact"/>
              <w:jc w:val="center"/>
              <w:rPr>
                <w:rFonts w:ascii="Times" w:hAnsi="Times"/>
              </w:rPr>
            </w:pPr>
            <w:r>
              <w:rPr>
                <w:rFonts w:ascii="Times" w:hAnsi="Times"/>
              </w:rPr>
              <w:t>-10.81</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2D5F06D3" w:rsidR="001B65FA" w:rsidRDefault="00720710" w:rsidP="001B65FA">
            <w:pPr>
              <w:pStyle w:val="Compact"/>
              <w:jc w:val="center"/>
              <w:rPr>
                <w:rFonts w:ascii="Times" w:hAnsi="Times"/>
              </w:rPr>
            </w:pPr>
            <w:r>
              <w:rPr>
                <w:rFonts w:ascii="Times" w:hAnsi="Times"/>
              </w:rPr>
              <w:t>3.</w:t>
            </w:r>
            <w:r w:rsidR="00BD5275">
              <w:rPr>
                <w:rFonts w:ascii="Times" w:hAnsi="Times"/>
              </w:rPr>
              <w:t>19</w:t>
            </w:r>
          </w:p>
        </w:tc>
        <w:tc>
          <w:tcPr>
            <w:tcW w:w="873" w:type="pct"/>
            <w:gridSpan w:val="2"/>
            <w:vAlign w:val="center"/>
          </w:tcPr>
          <w:p w14:paraId="2803B46A" w14:textId="1FCD86EA" w:rsidR="001B65FA" w:rsidRPr="00444B11" w:rsidRDefault="00BD5275" w:rsidP="001B65FA">
            <w:pPr>
              <w:pStyle w:val="Compact"/>
              <w:jc w:val="center"/>
              <w:rPr>
                <w:rFonts w:ascii="Times" w:hAnsi="Times"/>
              </w:rPr>
            </w:pPr>
            <w:r>
              <w:rPr>
                <w:rFonts w:ascii="Times" w:hAnsi="Times"/>
              </w:rPr>
              <w:t>-9</w:t>
            </w:r>
            <w:r w:rsidR="001361FC">
              <w:rPr>
                <w:rFonts w:ascii="Times" w:hAnsi="Times"/>
              </w:rPr>
              <w:t>.3</w:t>
            </w:r>
            <w:r w:rsidR="00C84ADE">
              <w:rPr>
                <w:rFonts w:ascii="Times" w:hAnsi="Times"/>
              </w:rPr>
              <w:t>6</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0AD4A1F3" w:rsidR="001B65FA" w:rsidRDefault="001B65FA" w:rsidP="001B65FA">
      <w:pPr>
        <w:pStyle w:val="FootnoteText"/>
        <w:rPr>
          <w:i/>
        </w:rPr>
      </w:pPr>
      <w:r>
        <w:rPr>
          <w:b/>
          <w:i/>
        </w:rPr>
        <w:t>Table 1</w:t>
      </w:r>
      <w:r w:rsidRPr="00A01361">
        <w:rPr>
          <w:b/>
          <w:i/>
        </w:rPr>
        <w:t xml:space="preserve">: </w:t>
      </w:r>
      <w:r>
        <w:rPr>
          <w:i/>
        </w:rPr>
        <w:t>Summary of the four univariat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is the Bayes Factor comparing the evidence in favor of linear model compared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 and the Highest Density Interval (HDI) shows the interval containing 95% of the plausible parameter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t>Links between processing efficiency and age</w:t>
      </w:r>
    </w:p>
    <w:p w14:paraId="4293B421" w14:textId="5BA42853" w:rsidR="00F64668"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D54EAA">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1A0794">
        <w:t xml:space="preserve"> (Figure 4a)</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inear to the null model was 11.4</w:t>
      </w:r>
      <w:r w:rsidR="00890477">
        <w:t>,</w:t>
      </w:r>
      <w:r w:rsidR="00B45BAC">
        <w:t xml:space="preserve"> meaning that the linear model is 11 times more likely to explain the data. T</w:t>
      </w:r>
      <w:r w:rsidR="006727D6">
        <w:t xml:space="preserve">he beta estimates indicate that for each month of age children increased their accuracy score by </w:t>
      </w:r>
      <w:r w:rsidR="00F64668">
        <w:t>0.</w:t>
      </w:r>
      <w:r w:rsidR="006727D6">
        <w:t>00</w:t>
      </w:r>
      <w:r w:rsidR="00B45BAC">
        <w:t>9,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3887485B" w:rsidR="0095363F" w:rsidRPr="0095363F" w:rsidRDefault="0095363F" w:rsidP="0095363F">
      <w:pPr>
        <w:pStyle w:val="FootnoteText"/>
        <w:rPr>
          <w:b/>
        </w:rPr>
      </w:pPr>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accuracy (panel A) and </w:t>
      </w:r>
      <w:r w:rsidR="00430583">
        <w:rPr>
          <w:i/>
        </w:rPr>
        <w:t>RT</w:t>
      </w:r>
      <w:r>
        <w:rPr>
          <w:i/>
        </w:rPr>
        <w:t xml:space="preserve"> (panel B) in the VLP procedur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58F01D0"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1A0794">
        <w:t xml:space="preserve"> (Figure 4b)</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w:t>
      </w:r>
      <w:r w:rsidR="00890477">
        <w:t xml:space="preserve"> The Bayes Factor was small with the data being 1.1 times more likely given the linear model. </w:t>
      </w:r>
      <w:r w:rsidR="00FB297F">
        <w:t xml:space="preserve">The </w:t>
      </w:r>
      <w:r w:rsidR="00890477">
        <w:t>model estimates</w:t>
      </w:r>
      <w:r w:rsidR="00B45BAC">
        <w:t xml:space="preserve"> a</w:t>
      </w:r>
      <w:r w:rsidR="00890477">
        <w:t>n</w:t>
      </w:r>
      <w:r w:rsidR="00B45BAC">
        <w:t xml:space="preserve"> ~11</w:t>
      </w:r>
      <w:r w:rsidR="00FB297F">
        <w:t xml:space="preserve"> ms gain in RT for each month, </w:t>
      </w:r>
      <w:r w:rsidR="00E067A9">
        <w:t>leading to</w:t>
      </w:r>
      <w:r w:rsidR="00B45BAC">
        <w:t xml:space="preserve"> ~132</w:t>
      </w:r>
      <w:r w:rsidR="00FB297F">
        <w:t xml:space="preserve"> ms gain over a year of development. </w:t>
      </w:r>
      <w:r w:rsidR="00844753">
        <w:t xml:space="preserve">However, the </w:t>
      </w:r>
      <w:r w:rsidR="0012747F">
        <w:t xml:space="preserve">95% HDI for the slope parameter </w:t>
      </w:r>
      <w:r w:rsidR="00FB297F">
        <w:t xml:space="preserve">in this analysis </w:t>
      </w:r>
      <w:r w:rsidR="00890477">
        <w:t>is wide and approaches</w:t>
      </w:r>
      <w:r w:rsidR="0012747F">
        <w:t xml:space="preserve">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7F37093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7C56AC41"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B310F8" w:rsidRPr="00890477">
        <w:t xml:space="preserve"> (Figure 5b)</w:t>
      </w:r>
      <w:r w:rsidR="003B5003" w:rsidRPr="00890477">
        <w:t xml:space="preserve">, </w:t>
      </w:r>
      <w:r w:rsidR="008041E5" w:rsidRPr="00890477">
        <w:t>and children's productive ASL vocabulary. Mean accuracy</w:t>
      </w:r>
      <w:r w:rsidR="00B310F8" w:rsidRPr="00890477">
        <w:t xml:space="preserve"> (Figure 5a)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10.6)</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90477" w:rsidRPr="00890477">
        <w:t>.5%) increase for each additional sign.</w:t>
      </w:r>
      <w:r w:rsidR="00FB297F" w:rsidRPr="00890477">
        <w:t xml:space="preserve"> 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3.19)</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890477">
        <w:t>~9</w:t>
      </w:r>
      <w:r w:rsidR="00B310F8">
        <w:t xml:space="preserve"> ms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58B349F9" w:rsidR="00FB297F" w:rsidRDefault="00E20B2C" w:rsidP="00852A63">
      <w:pPr>
        <w:pStyle w:val="ImageCaption"/>
      </w:pPr>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r>
        <w:t xml:space="preserve"> (panel A)</w:t>
      </w:r>
      <w:r w:rsidRPr="00D41655">
        <w:t xml:space="preserve"> and </w:t>
      </w:r>
      <w:r w:rsidR="00430583">
        <w:t>RT</w:t>
      </w:r>
      <w:r>
        <w:t xml:space="preserve"> (panel B)</w:t>
      </w:r>
      <w:r w:rsidRPr="00D41655">
        <w:t xml:space="preserve"> in the VLP procedure</w:t>
      </w:r>
      <w:r>
        <w:t>.</w:t>
      </w:r>
      <w:r w:rsidRPr="00A01361">
        <w:rPr>
          <w:i w:val="0"/>
        </w:rPr>
        <w:t xml:space="preserve"> </w:t>
      </w:r>
      <w:r>
        <w:t xml:space="preserve">Plotting conventions are the same as in Figure 4. </w:t>
      </w:r>
    </w:p>
    <w:p w14:paraId="7E548B85" w14:textId="1F0AF3D2"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8C27D0">
        <w:t>. This multicollinearity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see McElreath [2016] for a discussion of issues</w:t>
      </w:r>
      <w:r w:rsidR="008C27D0">
        <w:t xml:space="preserve"> related to multicollinearity</w:t>
      </w:r>
      <w:r w:rsidR="00E5204A">
        <w:t>)</w:t>
      </w:r>
      <w:r w:rsidR="00444B11">
        <w:t xml:space="preserve">. However, </w:t>
      </w:r>
      <w:r w:rsidR="00AC07A4">
        <w:t xml:space="preserve">based on </w:t>
      </w:r>
      <w:r w:rsidR="00852A63">
        <w:t xml:space="preserve">previous work </w:t>
      </w:r>
      <w:r w:rsidR="0000788B">
        <w:t xml:space="preserve">with spoken language </w:t>
      </w:r>
      <w:r w:rsidR="00852A63">
        <w:t>(</w:t>
      </w:r>
      <w:r w:rsidR="00E067A9">
        <w:t>e.g., Fernald &amp; Marchman,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260FDFA9" w14:textId="241B3FBD" w:rsidR="008041E5" w:rsidRDefault="008041E5" w:rsidP="00BB4C1D">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the now larg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Spanish (Fernald et al., 2006; Hurtado, Marchman, &amp; Fernald, 2007).</w:t>
      </w:r>
      <w:r w:rsidR="00AE1ED3">
        <w:rPr>
          <w:b/>
          <w:i/>
          <w:noProof/>
        </w:rPr>
        <w:t xml:space="preserve"> </w:t>
      </w:r>
    </w:p>
    <w:p w14:paraId="4468EE88" w14:textId="0D9DDEE4" w:rsidR="001A0794" w:rsidRPr="001A0794" w:rsidRDefault="001A0794" w:rsidP="008041E5">
      <w:pPr>
        <w:spacing w:line="240" w:lineRule="auto"/>
        <w:ind w:firstLine="0"/>
        <w:rPr>
          <w:b/>
        </w:rPr>
      </w:pPr>
      <w:r>
        <w:rPr>
          <w:b/>
          <w:noProof/>
        </w:rPr>
        <w:drawing>
          <wp:inline distT="0" distB="0" distL="0" distR="0" wp14:anchorId="243D387C" wp14:editId="1D096CC1">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A040DFE" w14:textId="79037F9A" w:rsidR="008041E5" w:rsidRPr="002F2C33" w:rsidRDefault="008041E5" w:rsidP="008041E5">
      <w:pPr>
        <w:spacing w:line="240" w:lineRule="auto"/>
        <w:ind w:firstLine="0"/>
        <w:rPr>
          <w:b/>
          <w:i/>
        </w:rPr>
      </w:pPr>
      <w:r w:rsidRPr="00A01361">
        <w:rPr>
          <w:b/>
          <w:i/>
        </w:rPr>
        <w:t xml:space="preserve">Figure 6. </w:t>
      </w:r>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 xml:space="preserve">. The curves show </w:t>
      </w:r>
      <w:r w:rsidR="00072480">
        <w:rPr>
          <w:i/>
        </w:rPr>
        <w:t xml:space="preserve">raw mean </w:t>
      </w:r>
      <w:r w:rsidRPr="00A01361">
        <w:rPr>
          <w:i/>
        </w:rPr>
        <w:t>proportion looking to the signer (blue), the target image (green), and the distract</w:t>
      </w:r>
      <w:r w:rsidR="00664967">
        <w:rPr>
          <w:i/>
        </w:rPr>
        <w:t>e</w:t>
      </w:r>
      <w:r w:rsidRPr="00A01361">
        <w:rPr>
          <w:i/>
        </w:rPr>
        <w:t xml:space="preserve">r image (red). The </w:t>
      </w:r>
      <w:r>
        <w:rPr>
          <w:i/>
        </w:rPr>
        <w:t>circle fill and the line type represent hearing status</w:t>
      </w:r>
      <w:r w:rsidRPr="00A01361">
        <w:rPr>
          <w:i/>
        </w:rPr>
        <w:t>; the grey shaded region represents the analysis window (600-</w:t>
      </w:r>
      <w:r w:rsidR="00A50108">
        <w:rPr>
          <w:i/>
        </w:rPr>
        <w:t>2200</w:t>
      </w:r>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3DF1EC76" w:rsidR="008041E5" w:rsidRPr="00A01361" w:rsidRDefault="008E0365" w:rsidP="00BB4C1D">
      <w:pPr>
        <w:spacing w:line="480" w:lineRule="auto"/>
        <w:ind w:firstLine="450"/>
      </w:pPr>
      <w:r>
        <w:t>In the final set of analyses, we compare</w:t>
      </w:r>
      <w:r w:rsidR="002E43B8">
        <w:t>d deaf and hearing native ASL learning children’s performance on the VLP task. This exploratory analysis allows us to ask if auditory experience change</w:t>
      </w:r>
      <w:r w:rsidR="001D7339">
        <w:t>d</w:t>
      </w:r>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w:t>
      </w:r>
      <w:r w:rsidR="008041E5" w:rsidRPr="00A01361">
        <w:lastRenderedPageBreak/>
        <w:t xml:space="preserve">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008041E5" w:rsidRPr="00A01361">
        <w:t xml:space="preserve">) or </w:t>
      </w:r>
      <w:r w:rsidR="007C3FF7">
        <w:t>RT</w:t>
      </w:r>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105DE0">
        <w:t>These</w:t>
      </w:r>
      <w:r w:rsidR="008041E5" w:rsidRPr="00A01361">
        <w:t xml:space="preserve"> analyses provide evidence that </w:t>
      </w:r>
      <w:r w:rsidR="008C27D0">
        <w:t>both hearing and deaf ASL-learners show parallel sensitivity to the modality specific constraints of processing a visual language in real time.</w:t>
      </w:r>
    </w:p>
    <w:p w14:paraId="3C29E01C" w14:textId="24A8B761" w:rsidR="008041E5" w:rsidRPr="00A01361" w:rsidRDefault="008041E5" w:rsidP="008041E5">
      <w:pPr>
        <w:pStyle w:val="Heading1"/>
      </w:pPr>
      <w:r w:rsidRPr="00A01361">
        <w:t>Discussion</w:t>
      </w:r>
    </w:p>
    <w:p w14:paraId="2D875C0D" w14:textId="167959C8"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732D1A7A" w:rsidR="008041E5" w:rsidRPr="00A01361" w:rsidRDefault="008041E5" w:rsidP="00BB4C1D">
      <w:pPr>
        <w:spacing w:line="480" w:lineRule="auto"/>
      </w:pPr>
      <w:r w:rsidRPr="00A01361">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r w:rsidRPr="00A01361">
        <w:t xml:space="preserve">All target signs were familiar to </w:t>
      </w:r>
      <w:r w:rsidR="00430583">
        <w:t xml:space="preserve">all </w:t>
      </w:r>
      <w:r w:rsidR="00BE3865" w:rsidRPr="00A01361">
        <w:t>children;</w:t>
      </w:r>
      <w:r w:rsidRPr="00A01361">
        <w:t xml:space="preserve"> yet </w:t>
      </w:r>
      <w:r w:rsidR="008D72A4">
        <w:t xml:space="preserve">when compared to younger children, </w:t>
      </w:r>
      <w:r w:rsidRPr="00A01361">
        <w:t xml:space="preserve">older children identified the correct referent </w:t>
      </w:r>
      <w:r w:rsidR="008D72A4" w:rsidRPr="00A01361">
        <w:t>more quickly and accurately</w:t>
      </w:r>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r w:rsidR="001D7339">
        <w:t xml:space="preserve">patterns of </w:t>
      </w:r>
      <w:r w:rsidR="00C87972">
        <w:t>developmental change</w:t>
      </w:r>
      <w:r w:rsidR="00C87972" w:rsidRPr="00A01361">
        <w:t xml:space="preserve"> </w:t>
      </w:r>
      <w:r w:rsidR="001D7339">
        <w:lastRenderedPageBreak/>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ha</w:t>
      </w:r>
      <w:r w:rsidR="00430583">
        <w:t>ve</w:t>
      </w:r>
      <w:r w:rsidRPr="00A01361">
        <w:t xml:space="preserve"> relied on language production</w:t>
      </w:r>
      <w:r w:rsidR="00BE3865">
        <w:t>,</w:t>
      </w:r>
      <w:r w:rsidRPr="00A01361">
        <w:t xml:space="preserve"> often becaus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r w:rsidR="007048AC">
        <w:t>and thus</w:t>
      </w:r>
      <w:r w:rsidRPr="00A01361">
        <w:t xml:space="preserve"> </w:t>
      </w:r>
      <w:r w:rsidR="007048AC">
        <w:t xml:space="preserve">is </w:t>
      </w:r>
      <w:r w:rsidRPr="00A01361">
        <w:t>easier to measure</w:t>
      </w:r>
      <w:r w:rsidR="007048AC">
        <w:t xml:space="preserve"> than </w:t>
      </w:r>
      <w:r w:rsidR="004D5685">
        <w:t>comprehension</w:t>
      </w:r>
      <w:r w:rsidRPr="00A01361">
        <w:t xml:space="preserve">. </w:t>
      </w:r>
      <w:r w:rsidR="001D7339">
        <w:t xml:space="preserve">Since </w:t>
      </w:r>
      <w:r w:rsidRPr="00A01361">
        <w:t xml:space="preserve">it is </w:t>
      </w:r>
      <w:r w:rsidR="001A0794" w:rsidRPr="00A01361">
        <w:t>well known</w:t>
      </w:r>
      <w:r w:rsidRPr="00A01361">
        <w:t xml:space="preserve"> that comprehension precede</w:t>
      </w:r>
      <w:r w:rsidR="00DC09E2">
        <w:t>s</w:t>
      </w:r>
      <w:r w:rsidRPr="00A01361">
        <w:t xml:space="preserve"> production (Cla</w:t>
      </w:r>
      <w:r w:rsidR="00BE3865">
        <w:t>rk, 2009)</w:t>
      </w:r>
      <w:r w:rsidR="001D7339">
        <w:t>,</w:t>
      </w:r>
      <w:r w:rsidR="00BE3865">
        <w:t xml:space="preserve"> a precise</w:t>
      </w:r>
      <w:r w:rsidRPr="00A01361">
        <w:t xml:space="preserve"> measure of real-time ASL comprehension </w:t>
      </w:r>
      <w:r w:rsidR="007048AC">
        <w:t>enable</w:t>
      </w:r>
      <w:r w:rsidR="00430583">
        <w:t>d</w:t>
      </w:r>
      <w:r w:rsidR="007048AC">
        <w:t xml:space="preserve"> us to study the emergence of </w:t>
      </w:r>
      <w:r w:rsidRPr="00A01361">
        <w:t>children's language skills 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3FE504AC"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longitudinal measures of linguistic achievement (Fernald et al., 2006; Marchman &amp; Fernald, 2008). </w:t>
      </w:r>
    </w:p>
    <w:p w14:paraId="722EF477" w14:textId="183CD5B5" w:rsidR="008041E5" w:rsidRDefault="008041E5" w:rsidP="00BB4C1D">
      <w:pPr>
        <w:spacing w:line="480" w:lineRule="auto"/>
      </w:pPr>
      <w:r w:rsidRPr="00A01361">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r w:rsidRPr="00A01361">
        <w:t>show</w:t>
      </w:r>
      <w:r w:rsidR="00D55A35">
        <w:t>ed</w:t>
      </w:r>
      <w:r w:rsidRPr="00A01361">
        <w:t xml:space="preserve"> similar patterns of visual language processing. Both groups showed similar </w:t>
      </w:r>
      <w:r w:rsidR="00430583">
        <w:t xml:space="preserve">processing </w:t>
      </w:r>
      <w:r w:rsidRPr="00A01361">
        <w:t xml:space="preserve">speed and spent about the same amount of time looking to the target image before looking back to the signer. </w:t>
      </w:r>
      <w:r w:rsidR="00825071">
        <w:t>E</w:t>
      </w:r>
      <w:r w:rsidR="007B2494">
        <w:t xml:space="preserve">ven though hearing children can use both vision and hearing </w:t>
      </w:r>
      <w:r w:rsidR="00825071">
        <w:t xml:space="preserve">to process incoming information, this experience </w:t>
      </w:r>
      <w:r w:rsidR="00825071">
        <w:lastRenderedPageBreak/>
        <w:t xml:space="preserve">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w:t>
      </w:r>
      <w:r w:rsidR="008C27D0">
        <w:t>parallel sensitivity to the modality 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7"/>
      </w:r>
      <w:r w:rsidR="00CA3BC4">
        <w:t xml:space="preserve">, </w:t>
      </w:r>
      <w:r w:rsidRPr="00A01361">
        <w:t>with the hope that other researchers will benefit from what we have learned in this work.</w:t>
      </w:r>
    </w:p>
    <w:p w14:paraId="5A68D020" w14:textId="2B5743FE"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it is likely that testing </w:t>
      </w:r>
      <w:r w:rsidR="00E66356">
        <w:t xml:space="preserve">groups of children </w:t>
      </w:r>
      <w:r w:rsidR="00DC09E2">
        <w:t>within</w:t>
      </w:r>
      <w:r w:rsidR="00E66356">
        <w:t xml:space="preserve"> </w:t>
      </w:r>
      <w:r w:rsidRPr="00A01361">
        <w:t>narrower age range</w:t>
      </w:r>
      <w:r w:rsidR="00E66356">
        <w:t>s</w:t>
      </w:r>
      <w:r w:rsidRPr="00A01361">
        <w:t xml:space="preserve"> would </w:t>
      </w:r>
      <w:r w:rsidR="00DC09E2">
        <w:t xml:space="preserve">have </w:t>
      </w:r>
      <w:r w:rsidRPr="00A01361">
        <w:t>allow</w:t>
      </w:r>
      <w:r w:rsidR="00DC09E2">
        <w:t>ed</w:t>
      </w:r>
      <w:r w:rsidRPr="00A01361">
        <w:t xml:space="preserve"> us to se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Emmorey &amp; Corina, 1990; </w:t>
      </w:r>
      <w:r w:rsidRPr="00A01361">
        <w:rPr>
          <w:rFonts w:ascii="Cambria" w:hAnsi="Cambria"/>
        </w:rPr>
        <w:lastRenderedPageBreak/>
        <w:t xml:space="preserve">Morford &amp; Carlsen,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737EAA22"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r w:rsidR="00430583">
        <w:t>W</w:t>
      </w:r>
      <w:r w:rsidRPr="00A01361">
        <w:t xml:space="preserve">e anticipate that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is linked to the quantity and quality of the speech that they hear (Hurtado et al., 2008; Weisleder &amp; Fernald, 2013</w:t>
      </w:r>
      <w:r w:rsidR="005443DE">
        <w:t>; Marchman et al., 2016</w:t>
      </w:r>
      <w:r w:rsidRPr="00A01361">
        <w:t>)</w:t>
      </w:r>
      <w:r w:rsidR="00430583">
        <w:t xml:space="preserve">, we </w:t>
      </w:r>
      <w:r w:rsidRPr="00A01361">
        <w:t>would expect similar relations in children learning ASL.</w:t>
      </w:r>
    </w:p>
    <w:p w14:paraId="013F65D4" w14:textId="38D5A8F9" w:rsidR="008041E5" w:rsidRPr="00A01361" w:rsidRDefault="008041E5" w:rsidP="00BB4C1D">
      <w:pPr>
        <w:spacing w:line="480" w:lineRule="auto"/>
      </w:pPr>
      <w:r w:rsidRPr="00A01361">
        <w:t>In sum,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w:t>
      </w:r>
      <w:r w:rsidRPr="00A01361">
        <w:lastRenderedPageBreak/>
        <w:t xml:space="preserve">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3" w:name="results"/>
      <w:bookmarkStart w:id="14" w:name="links-between-processing-efficiency-and-"/>
      <w:bookmarkStart w:id="15" w:name="discussion"/>
      <w:bookmarkStart w:id="16" w:name="acknowledgements"/>
      <w:bookmarkStart w:id="17" w:name="references"/>
      <w:bookmarkEnd w:id="13"/>
      <w:bookmarkEnd w:id="14"/>
      <w:bookmarkEnd w:id="15"/>
      <w:bookmarkEnd w:id="16"/>
      <w:bookmarkEnd w:id="17"/>
      <w:r>
        <w:br w:type="page"/>
      </w:r>
    </w:p>
    <w:p w14:paraId="39A81234" w14:textId="57570DC1"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8C0CE5">
        <w:t>35</w:t>
      </w:r>
      <w:bookmarkStart w:id="18" w:name="_GoBack"/>
      <w:bookmarkEnd w:id="18"/>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r w:rsidRPr="00B52776">
        <w:t xml:space="preserve">Bergelson, E., &amp; Swingley,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rsidP="006E6168">
      <w:pPr>
        <w:pStyle w:val="Bibliography"/>
        <w:ind w:left="720" w:hanging="720"/>
      </w:pPr>
      <w:r w:rsidRPr="00A01361">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Pr="00A01361" w:rsidRDefault="00343D49" w:rsidP="006E6168">
      <w:pPr>
        <w:pStyle w:val="Bibliography"/>
        <w:ind w:left="720" w:hanging="720"/>
      </w:pPr>
      <w:r w:rsidRPr="00A01361">
        <w:t xml:space="preserve">Fernald, A., Pinto, J. P., Swingley, D., Weinberg,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r w:rsidRPr="00A01361">
        <w:lastRenderedPageBreak/>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r w:rsidRPr="00A01361">
        <w:t xml:space="preserve">Hurtado, N., Marchman, V. A., &amp; Fernald, A. (2008). Does input influence uptake? Links between maternal talk, processing speed and vocabulary size in </w:t>
      </w:r>
      <w:r w:rsidR="001D58FB" w:rsidRPr="00A01361">
        <w:t>S</w:t>
      </w:r>
      <w:r w:rsidRPr="00A01361">
        <w:t xml:space="preserve">panish-learning children. </w:t>
      </w:r>
      <w:r w:rsidRPr="00A01361">
        <w:rPr>
          <w:i/>
        </w:rPr>
        <w:t>Developmental Science</w:t>
      </w:r>
      <w:r w:rsidRPr="00A01361">
        <w:t xml:space="preserve">, </w:t>
      </w:r>
      <w:r w:rsidRPr="00A01361">
        <w:rPr>
          <w:i/>
        </w:rPr>
        <w:t>11</w:t>
      </w:r>
      <w:r w:rsidRPr="00A01361">
        <w:t>(6), F31–F39.</w:t>
      </w:r>
    </w:p>
    <w:p w14:paraId="2C5C1224" w14:textId="77777777" w:rsidR="003A15F5" w:rsidRPr="00A01361" w:rsidRDefault="00343D49" w:rsidP="006E6168">
      <w:pPr>
        <w:pStyle w:val="Bibliography"/>
        <w:ind w:left="720" w:hanging="720"/>
      </w:pPr>
      <w:r w:rsidRPr="00A01361">
        <w:t xml:space="preserve">Lee, M., &amp; Wagenmakers,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Borovsky, A., Hatrak,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Hatrak,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Mayberry, R. I., &amp; Squires, B. (2006). Sign language acquisition.</w:t>
      </w:r>
    </w:p>
    <w:p w14:paraId="3C30CD07" w14:textId="5E848B0C" w:rsidR="00852A63" w:rsidRPr="00A07F4F" w:rsidRDefault="00852A63" w:rsidP="00A07F4F">
      <w:pPr>
        <w:pStyle w:val="Bibliography"/>
        <w:ind w:left="720" w:hanging="720"/>
        <w:rPr>
          <w:rFonts w:cs="Times New Roman"/>
        </w:rPr>
      </w:pPr>
      <w:r w:rsidRPr="00852A63">
        <w:rPr>
          <w:shd w:val="clear" w:color="auto" w:fill="FFFFFF"/>
        </w:rPr>
        <w:t>McElreath,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lastRenderedPageBreak/>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r w:rsidRPr="007B7F54">
        <w:rPr>
          <w:shd w:val="clear" w:color="auto" w:fill="FFFFFF"/>
        </w:rPr>
        <w:t>Pe</w:t>
      </w:r>
      <w:r>
        <w:rPr>
          <w:shd w:val="clear" w:color="auto" w:fill="FFFFFF"/>
        </w:rPr>
        <w:t xml:space="preserve">tronio,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r w:rsidRPr="00FC3678">
        <w:rPr>
          <w:rFonts w:ascii="Cambria" w:hAnsi="Cambria"/>
        </w:rPr>
        <w:t>Stan Development Team. 2016. RStan: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r w:rsidRPr="00DB2EBF">
        <w:rPr>
          <w:rFonts w:ascii="Cambria" w:eastAsia="Times New Roman" w:hAnsi="Cambria" w:cs="Times New Roman"/>
          <w:color w:val="222222"/>
          <w:shd w:val="clear" w:color="auto" w:fill="FFFFFF"/>
        </w:rPr>
        <w:t>Wagenmakers, E. J., Lodewyckx, T., Kuriyal, H., &amp; Grasman, R. (2010).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DB2EBF" w:rsidRDefault="00DB2EBF">
      <w:pPr>
        <w:spacing w:before="0" w:after="0" w:line="240" w:lineRule="auto"/>
      </w:pPr>
      <w:r>
        <w:separator/>
      </w:r>
    </w:p>
  </w:endnote>
  <w:endnote w:type="continuationSeparator" w:id="0">
    <w:p w14:paraId="29F3919B" w14:textId="77777777" w:rsidR="00DB2EBF" w:rsidRDefault="00DB2E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DB2EBF" w:rsidRDefault="00DB2EBF"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DB2EBF" w:rsidRDefault="00DB2EBF"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DB2EBF" w:rsidRDefault="00DB2EBF"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C0CE5">
      <w:rPr>
        <w:rStyle w:val="PageNumber"/>
        <w:noProof/>
      </w:rPr>
      <w:t>30</w:t>
    </w:r>
    <w:r>
      <w:rPr>
        <w:rStyle w:val="PageNumber"/>
      </w:rPr>
      <w:fldChar w:fldCharType="end"/>
    </w:r>
  </w:p>
  <w:p w14:paraId="5B632420" w14:textId="77777777" w:rsidR="00DB2EBF" w:rsidRDefault="00DB2EBF"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DB2EBF" w:rsidRDefault="00DB2EBF">
      <w:pPr>
        <w:spacing w:before="0" w:after="0" w:line="240" w:lineRule="auto"/>
      </w:pPr>
      <w:r>
        <w:separator/>
      </w:r>
    </w:p>
  </w:footnote>
  <w:footnote w:type="continuationSeparator" w:id="0">
    <w:p w14:paraId="79FE738B" w14:textId="77777777" w:rsidR="00DB2EBF" w:rsidRDefault="00DB2EBF">
      <w:pPr>
        <w:spacing w:before="0" w:after="0" w:line="240" w:lineRule="auto"/>
      </w:pPr>
      <w:r>
        <w:continuationSeparator/>
      </w:r>
    </w:p>
  </w:footnote>
  <w:footnote w:id="1">
    <w:p w14:paraId="06F13747" w14:textId="66560142" w:rsidR="00DB2EBF" w:rsidRDefault="00DB2EBF"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DB2EBF" w:rsidRDefault="00DB2EBF" w:rsidP="004B5713">
      <w:pPr>
        <w:pStyle w:val="FootnoteText"/>
      </w:pPr>
      <w:r>
        <w:rPr>
          <w:rStyle w:val="FootnoteRef"/>
        </w:rPr>
        <w:footnoteRef/>
      </w:r>
      <w:r>
        <w:t xml:space="preserve">See </w:t>
      </w:r>
      <w:r w:rsidRPr="007B7F54">
        <w:rPr>
          <w:shd w:val="clear" w:color="auto" w:fill="FFFFFF"/>
        </w:rPr>
        <w:t>Pe</w:t>
      </w:r>
      <w:r>
        <w:rPr>
          <w:shd w:val="clear" w:color="auto" w:fill="FFFFFF"/>
        </w:rPr>
        <w:t xml:space="preserve">tronio,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DB2EBF" w:rsidRDefault="00DB2EBF">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4FB3DBF" w14:textId="20596349" w:rsidR="00DB2EBF" w:rsidRDefault="00DB2EBF">
      <w:pPr>
        <w:pStyle w:val="FootnoteText"/>
      </w:pPr>
      <w:r>
        <w:rPr>
          <w:rStyle w:val="FootnoteReference"/>
        </w:rPr>
        <w:footnoteRef/>
      </w:r>
      <w:r>
        <w:t xml:space="preserve"> </w:t>
      </w:r>
      <w:r w:rsidR="003E2068">
        <w:t>Models with categorical predictors were implemented in STAN</w:t>
      </w:r>
      <w:r w:rsidR="00FC3678">
        <w:t xml:space="preserve"> (Stan Development Team, </w:t>
      </w:r>
      <w:r w:rsidR="00FC3678" w:rsidRPr="00FC3678">
        <w:t>2016</w:t>
      </w:r>
      <w:r w:rsidR="00FC3678">
        <w:t>)</w:t>
      </w:r>
      <w:r w:rsidR="003E2068">
        <w:t>. Models with continuous predictors were implemented in</w:t>
      </w:r>
      <w:r w:rsidRPr="00A01361">
        <w:t xml:space="preserve"> JAGS (Plummer, 2003)</w:t>
      </w:r>
      <w:r>
        <w:t>. See the supplementary materials for details about model specifications, priors, and simulations.</w:t>
      </w:r>
    </w:p>
  </w:footnote>
  <w:footnote w:id="5">
    <w:p w14:paraId="72EE7F4C" w14:textId="6F8995CC" w:rsidR="00DB2EBF" w:rsidRDefault="00DB2EBF">
      <w:pPr>
        <w:pStyle w:val="FootnoteText"/>
      </w:pPr>
      <w:r>
        <w:rPr>
          <w:rStyle w:val="FootnoteReference"/>
        </w:rPr>
        <w:footnoteRef/>
      </w:r>
      <w:r>
        <w:t xml:space="preserve"> The Bayes Factor can be interpreted as the strength of evidence for the presence of a linear relationship: e.g., a BF of 5 means that the data is 5 times more likely given the linear model. The HDI can be interpreted as meaning there is a 95% chance that the true parameter value falls within this interval given the model specification and the data.</w:t>
      </w:r>
    </w:p>
  </w:footnote>
  <w:footnote w:id="6">
    <w:p w14:paraId="03DF642D" w14:textId="493AA8F6" w:rsidR="00DB2EBF" w:rsidRDefault="00DB2EBF">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r>
        <w:rPr>
          <w:rStyle w:val="CommentReference"/>
        </w:rPr>
        <w:annotationRef/>
      </w:r>
    </w:p>
  </w:footnote>
  <w:footnote w:id="7">
    <w:p w14:paraId="0729F034" w14:textId="595EBDA4" w:rsidR="00DB2EBF" w:rsidRDefault="00DB2EBF">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7E1"/>
    <w:rsid w:val="00105DE0"/>
    <w:rsid w:val="00111138"/>
    <w:rsid w:val="001128C1"/>
    <w:rsid w:val="00113EEB"/>
    <w:rsid w:val="00114DBC"/>
    <w:rsid w:val="001171AF"/>
    <w:rsid w:val="00125BA0"/>
    <w:rsid w:val="00126FCA"/>
    <w:rsid w:val="0012747F"/>
    <w:rsid w:val="00127AD6"/>
    <w:rsid w:val="00130347"/>
    <w:rsid w:val="00130379"/>
    <w:rsid w:val="00134ED6"/>
    <w:rsid w:val="001361FC"/>
    <w:rsid w:val="001366AA"/>
    <w:rsid w:val="001412D9"/>
    <w:rsid w:val="00141817"/>
    <w:rsid w:val="0014593A"/>
    <w:rsid w:val="00157574"/>
    <w:rsid w:val="00161C0A"/>
    <w:rsid w:val="00161D58"/>
    <w:rsid w:val="00164790"/>
    <w:rsid w:val="001750E7"/>
    <w:rsid w:val="00175764"/>
    <w:rsid w:val="00191C4D"/>
    <w:rsid w:val="00197F39"/>
    <w:rsid w:val="001A0794"/>
    <w:rsid w:val="001A222D"/>
    <w:rsid w:val="001A61D3"/>
    <w:rsid w:val="001A754F"/>
    <w:rsid w:val="001B0399"/>
    <w:rsid w:val="001B1D78"/>
    <w:rsid w:val="001B28BC"/>
    <w:rsid w:val="001B65FA"/>
    <w:rsid w:val="001B6888"/>
    <w:rsid w:val="001C7147"/>
    <w:rsid w:val="001D2418"/>
    <w:rsid w:val="001D58BD"/>
    <w:rsid w:val="001D58FB"/>
    <w:rsid w:val="001D7339"/>
    <w:rsid w:val="001E035F"/>
    <w:rsid w:val="001E112B"/>
    <w:rsid w:val="001E1D19"/>
    <w:rsid w:val="001F11D6"/>
    <w:rsid w:val="001F1A31"/>
    <w:rsid w:val="001F31E9"/>
    <w:rsid w:val="001F4B5C"/>
    <w:rsid w:val="001F5166"/>
    <w:rsid w:val="001F5CE7"/>
    <w:rsid w:val="001F7699"/>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4113"/>
    <w:rsid w:val="00291B1E"/>
    <w:rsid w:val="00291C3A"/>
    <w:rsid w:val="00291EC4"/>
    <w:rsid w:val="00295B69"/>
    <w:rsid w:val="002A3618"/>
    <w:rsid w:val="002A4623"/>
    <w:rsid w:val="002A4D18"/>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ACD"/>
    <w:rsid w:val="00343D49"/>
    <w:rsid w:val="00344EE2"/>
    <w:rsid w:val="003510C7"/>
    <w:rsid w:val="00351A83"/>
    <w:rsid w:val="00352D9C"/>
    <w:rsid w:val="0035388B"/>
    <w:rsid w:val="003543CD"/>
    <w:rsid w:val="00356414"/>
    <w:rsid w:val="003565BB"/>
    <w:rsid w:val="00356806"/>
    <w:rsid w:val="003728B6"/>
    <w:rsid w:val="00381CCF"/>
    <w:rsid w:val="00382C99"/>
    <w:rsid w:val="00386007"/>
    <w:rsid w:val="00390AB4"/>
    <w:rsid w:val="00393D76"/>
    <w:rsid w:val="003969FD"/>
    <w:rsid w:val="00397581"/>
    <w:rsid w:val="003A12CA"/>
    <w:rsid w:val="003A15F5"/>
    <w:rsid w:val="003A663A"/>
    <w:rsid w:val="003B5003"/>
    <w:rsid w:val="003C1E90"/>
    <w:rsid w:val="003E0528"/>
    <w:rsid w:val="003E206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5930"/>
    <w:rsid w:val="00636519"/>
    <w:rsid w:val="00636EC3"/>
    <w:rsid w:val="00637BB7"/>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61B7"/>
    <w:rsid w:val="006B02B7"/>
    <w:rsid w:val="006B36BC"/>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0710"/>
    <w:rsid w:val="00721368"/>
    <w:rsid w:val="00727966"/>
    <w:rsid w:val="00727A28"/>
    <w:rsid w:val="00731128"/>
    <w:rsid w:val="007416A6"/>
    <w:rsid w:val="007450E6"/>
    <w:rsid w:val="00746076"/>
    <w:rsid w:val="007501DE"/>
    <w:rsid w:val="007511A8"/>
    <w:rsid w:val="007600C2"/>
    <w:rsid w:val="00764046"/>
    <w:rsid w:val="007711B5"/>
    <w:rsid w:val="00772D51"/>
    <w:rsid w:val="00775C20"/>
    <w:rsid w:val="00780B12"/>
    <w:rsid w:val="007841D8"/>
    <w:rsid w:val="00784D58"/>
    <w:rsid w:val="0079772E"/>
    <w:rsid w:val="007A2CE6"/>
    <w:rsid w:val="007A5BCA"/>
    <w:rsid w:val="007B1845"/>
    <w:rsid w:val="007B2494"/>
    <w:rsid w:val="007B367B"/>
    <w:rsid w:val="007B7F54"/>
    <w:rsid w:val="007C3FF7"/>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90477"/>
    <w:rsid w:val="008A6D59"/>
    <w:rsid w:val="008A75C3"/>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9043C9"/>
    <w:rsid w:val="009057CA"/>
    <w:rsid w:val="009073A7"/>
    <w:rsid w:val="00910646"/>
    <w:rsid w:val="00913F21"/>
    <w:rsid w:val="009142AE"/>
    <w:rsid w:val="0091641D"/>
    <w:rsid w:val="0091780A"/>
    <w:rsid w:val="00917FE4"/>
    <w:rsid w:val="00922F98"/>
    <w:rsid w:val="009230DD"/>
    <w:rsid w:val="0092719C"/>
    <w:rsid w:val="00933510"/>
    <w:rsid w:val="009376AD"/>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20D5"/>
    <w:rsid w:val="00AF6DB0"/>
    <w:rsid w:val="00B04F33"/>
    <w:rsid w:val="00B05894"/>
    <w:rsid w:val="00B0706B"/>
    <w:rsid w:val="00B07995"/>
    <w:rsid w:val="00B07AA8"/>
    <w:rsid w:val="00B11DB2"/>
    <w:rsid w:val="00B129EE"/>
    <w:rsid w:val="00B14ED7"/>
    <w:rsid w:val="00B22E6C"/>
    <w:rsid w:val="00B23709"/>
    <w:rsid w:val="00B310F8"/>
    <w:rsid w:val="00B33941"/>
    <w:rsid w:val="00B37C15"/>
    <w:rsid w:val="00B37CAB"/>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36FE"/>
    <w:rsid w:val="00B946E5"/>
    <w:rsid w:val="00B96786"/>
    <w:rsid w:val="00B97C3C"/>
    <w:rsid w:val="00BA0F57"/>
    <w:rsid w:val="00BA286D"/>
    <w:rsid w:val="00BB4C1D"/>
    <w:rsid w:val="00BC2A07"/>
    <w:rsid w:val="00BC3CA9"/>
    <w:rsid w:val="00BC48D5"/>
    <w:rsid w:val="00BC617B"/>
    <w:rsid w:val="00BC6819"/>
    <w:rsid w:val="00BC6D86"/>
    <w:rsid w:val="00BC7021"/>
    <w:rsid w:val="00BD2DFB"/>
    <w:rsid w:val="00BD422D"/>
    <w:rsid w:val="00BD5275"/>
    <w:rsid w:val="00BD72D3"/>
    <w:rsid w:val="00BE0198"/>
    <w:rsid w:val="00BE3865"/>
    <w:rsid w:val="00BE439A"/>
    <w:rsid w:val="00BE5FCF"/>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0A84"/>
    <w:rsid w:val="00C61B44"/>
    <w:rsid w:val="00C648B4"/>
    <w:rsid w:val="00C70339"/>
    <w:rsid w:val="00C719B0"/>
    <w:rsid w:val="00C7363F"/>
    <w:rsid w:val="00C84ADE"/>
    <w:rsid w:val="00C85581"/>
    <w:rsid w:val="00C85B50"/>
    <w:rsid w:val="00C87972"/>
    <w:rsid w:val="00C87D05"/>
    <w:rsid w:val="00C908C4"/>
    <w:rsid w:val="00C912C9"/>
    <w:rsid w:val="00C91DE4"/>
    <w:rsid w:val="00C92A6A"/>
    <w:rsid w:val="00C9563C"/>
    <w:rsid w:val="00CA1683"/>
    <w:rsid w:val="00CA2910"/>
    <w:rsid w:val="00CA2D56"/>
    <w:rsid w:val="00CA3B6C"/>
    <w:rsid w:val="00CA3BC4"/>
    <w:rsid w:val="00CB2826"/>
    <w:rsid w:val="00CB394F"/>
    <w:rsid w:val="00CC0947"/>
    <w:rsid w:val="00CC0E17"/>
    <w:rsid w:val="00CC2966"/>
    <w:rsid w:val="00CD175A"/>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94D85"/>
    <w:rsid w:val="00D95D25"/>
    <w:rsid w:val="00DA1BA9"/>
    <w:rsid w:val="00DA6AE7"/>
    <w:rsid w:val="00DB2EBF"/>
    <w:rsid w:val="00DB3CD5"/>
    <w:rsid w:val="00DB7C0F"/>
    <w:rsid w:val="00DC09E2"/>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204A"/>
    <w:rsid w:val="00E535BA"/>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C2B73"/>
    <w:rsid w:val="00EC39B9"/>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26062"/>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A77"/>
    <w:rsid w:val="00FA2BE7"/>
    <w:rsid w:val="00FB26C6"/>
    <w:rsid w:val="00FB297F"/>
    <w:rsid w:val="00FB524D"/>
    <w:rsid w:val="00FC3678"/>
    <w:rsid w:val="00FC383F"/>
    <w:rsid w:val="00FC49A4"/>
    <w:rsid w:val="00FD1F0F"/>
    <w:rsid w:val="00FE5F08"/>
    <w:rsid w:val="00FF23D8"/>
    <w:rsid w:val="00FF42AA"/>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31E15-8544-8242-8ADA-E3E466F6F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TotalTime>
  <Pages>32</Pages>
  <Words>6844</Words>
  <Characters>39017</Characters>
  <Application>Microsoft Macintosh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5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50</cp:revision>
  <cp:lastPrinted>2016-01-01T20:50:00Z</cp:lastPrinted>
  <dcterms:created xsi:type="dcterms:W3CDTF">2016-03-27T21:05:00Z</dcterms:created>
  <dcterms:modified xsi:type="dcterms:W3CDTF">2016-04-07T06:37:00Z</dcterms:modified>
</cp:coreProperties>
</file>